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06FA2" w14:textId="0641274E" w:rsidR="00A209D6" w:rsidRPr="00A2219A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2"/>
          <w:szCs w:val="22"/>
        </w:rPr>
      </w:pPr>
      <w:r w:rsidRPr="00A2219A">
        <w:rPr>
          <w:bCs/>
          <w:noProof w:val="0"/>
          <w:sz w:val="22"/>
          <w:szCs w:val="22"/>
        </w:rPr>
        <w:t>3GPP TSG-RAN WG2 Meeting #</w:t>
      </w:r>
      <w:r w:rsidR="0036459E" w:rsidRPr="00A2219A">
        <w:rPr>
          <w:bCs/>
          <w:noProof w:val="0"/>
          <w:sz w:val="22"/>
          <w:szCs w:val="22"/>
        </w:rPr>
        <w:t>11</w:t>
      </w:r>
      <w:r w:rsidR="008C2625">
        <w:rPr>
          <w:bCs/>
          <w:noProof w:val="0"/>
          <w:sz w:val="22"/>
          <w:szCs w:val="22"/>
        </w:rPr>
        <w:t>6</w:t>
      </w:r>
      <w:r w:rsidR="00244A05" w:rsidRPr="00A2219A">
        <w:rPr>
          <w:bCs/>
          <w:noProof w:val="0"/>
          <w:sz w:val="22"/>
          <w:szCs w:val="22"/>
        </w:rPr>
        <w:t xml:space="preserve"> Electronic</w:t>
      </w:r>
      <w:r w:rsidRPr="00A2219A">
        <w:rPr>
          <w:bCs/>
          <w:noProof w:val="0"/>
          <w:sz w:val="22"/>
          <w:szCs w:val="22"/>
        </w:rPr>
        <w:tab/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R</w:t>
      </w:r>
      <w:r w:rsidRPr="00A2219A">
        <w:rPr>
          <w:bCs/>
          <w:noProof w:val="0"/>
          <w:sz w:val="22"/>
          <w:szCs w:val="22"/>
          <w:highlight w:val="green"/>
        </w:rPr>
        <w:t>2</w:t>
      </w:r>
      <w:r w:rsidRPr="00A2219A">
        <w:rPr>
          <w:rFonts w:hint="eastAsia"/>
          <w:bCs/>
          <w:noProof w:val="0"/>
          <w:sz w:val="22"/>
          <w:szCs w:val="22"/>
          <w:highlight w:val="green"/>
        </w:rPr>
        <w:t>-</w:t>
      </w:r>
      <w:r w:rsidR="009376CD" w:rsidRPr="00A2219A">
        <w:rPr>
          <w:bCs/>
          <w:noProof w:val="0"/>
          <w:sz w:val="22"/>
          <w:szCs w:val="22"/>
          <w:highlight w:val="green"/>
        </w:rPr>
        <w:t>2</w:t>
      </w:r>
      <w:r w:rsidR="00C55A12" w:rsidRPr="00A2219A">
        <w:rPr>
          <w:bCs/>
          <w:noProof w:val="0"/>
          <w:sz w:val="22"/>
          <w:szCs w:val="22"/>
          <w:highlight w:val="green"/>
        </w:rPr>
        <w:t>1</w:t>
      </w:r>
      <w:r w:rsidR="008C2625">
        <w:rPr>
          <w:bCs/>
          <w:noProof w:val="0"/>
          <w:sz w:val="22"/>
          <w:szCs w:val="22"/>
          <w:highlight w:val="green"/>
        </w:rPr>
        <w:t>x</w:t>
      </w:r>
      <w:r w:rsidRPr="00A2219A">
        <w:rPr>
          <w:bCs/>
          <w:noProof w:val="0"/>
          <w:sz w:val="22"/>
          <w:szCs w:val="22"/>
          <w:highlight w:val="green"/>
        </w:rPr>
        <w:t>xxxx</w:t>
      </w:r>
    </w:p>
    <w:p w14:paraId="339A41DE" w14:textId="77777777" w:rsidR="008C2625" w:rsidRPr="008C2625" w:rsidRDefault="008C2625" w:rsidP="008C2625">
      <w:pPr>
        <w:widowControl w:val="0"/>
        <w:tabs>
          <w:tab w:val="left" w:pos="1701"/>
          <w:tab w:val="right" w:pos="9923"/>
        </w:tabs>
        <w:spacing w:before="120" w:after="0"/>
        <w:rPr>
          <w:rFonts w:ascii="Arial" w:eastAsia="MS Mincho" w:hAnsi="Arial"/>
          <w:b/>
          <w:sz w:val="24"/>
          <w:szCs w:val="24"/>
          <w:lang w:eastAsia="x-none"/>
        </w:rPr>
      </w:pPr>
      <w:r w:rsidRPr="008C2625">
        <w:rPr>
          <w:rFonts w:ascii="Arial" w:eastAsia="MS Mincho" w:hAnsi="Arial"/>
          <w:b/>
          <w:sz w:val="24"/>
          <w:szCs w:val="24"/>
          <w:lang w:eastAsia="x-none"/>
        </w:rPr>
        <w:t>Online, November 1-12, 2021</w:t>
      </w:r>
    </w:p>
    <w:p w14:paraId="11776FA6" w14:textId="5A596C3D" w:rsidR="00A209D6" w:rsidRPr="00A2219A" w:rsidRDefault="006F7FC3" w:rsidP="00A209D6">
      <w:pPr>
        <w:pStyle w:val="a3"/>
        <w:tabs>
          <w:tab w:val="right" w:pos="9639"/>
        </w:tabs>
        <w:rPr>
          <w:bCs/>
          <w:sz w:val="22"/>
          <w:szCs w:val="22"/>
          <w:lang w:val="en-US" w:eastAsia="zh-CN"/>
        </w:rPr>
      </w:pPr>
      <w:r w:rsidRPr="00A2219A">
        <w:rPr>
          <w:bCs/>
          <w:sz w:val="22"/>
          <w:szCs w:val="22"/>
          <w:lang w:val="en-US"/>
        </w:rPr>
        <w:tab/>
      </w:r>
    </w:p>
    <w:p w14:paraId="2E02E5F5" w14:textId="77777777" w:rsidR="00A209D6" w:rsidRPr="00A2219A" w:rsidRDefault="00A209D6" w:rsidP="00A209D6">
      <w:pPr>
        <w:pStyle w:val="a3"/>
        <w:rPr>
          <w:bCs/>
          <w:noProof w:val="0"/>
          <w:sz w:val="22"/>
          <w:szCs w:val="22"/>
        </w:rPr>
      </w:pPr>
    </w:p>
    <w:p w14:paraId="403CB9C0" w14:textId="77777777" w:rsidR="00A209D6" w:rsidRPr="00A2219A" w:rsidRDefault="00A209D6" w:rsidP="00A209D6">
      <w:pPr>
        <w:pStyle w:val="a3"/>
        <w:rPr>
          <w:bCs/>
          <w:noProof w:val="0"/>
          <w:sz w:val="22"/>
          <w:szCs w:val="22"/>
        </w:rPr>
      </w:pPr>
    </w:p>
    <w:p w14:paraId="597CC8F7" w14:textId="3C2C961E" w:rsidR="00002A8A" w:rsidRPr="00A2219A" w:rsidRDefault="00002A8A" w:rsidP="00002A8A">
      <w:pPr>
        <w:pStyle w:val="CRCoverPage"/>
        <w:tabs>
          <w:tab w:val="left" w:pos="1985"/>
        </w:tabs>
        <w:rPr>
          <w:rFonts w:cs="Arial"/>
          <w:b/>
          <w:bCs/>
          <w:sz w:val="22"/>
          <w:szCs w:val="22"/>
          <w:lang w:eastAsia="ja-JP"/>
        </w:rPr>
      </w:pPr>
      <w:r w:rsidRPr="00A2219A">
        <w:rPr>
          <w:rFonts w:cs="Arial"/>
          <w:b/>
          <w:bCs/>
          <w:sz w:val="22"/>
          <w:szCs w:val="22"/>
        </w:rPr>
        <w:t>Agenda item:</w:t>
      </w:r>
      <w:r w:rsidRPr="00A2219A">
        <w:rPr>
          <w:rFonts w:cs="Arial"/>
          <w:b/>
          <w:bCs/>
          <w:sz w:val="22"/>
          <w:szCs w:val="22"/>
        </w:rPr>
        <w:tab/>
      </w:r>
      <w:r w:rsidR="00A66561">
        <w:rPr>
          <w:rFonts w:cs="Arial"/>
          <w:b/>
          <w:bCs/>
          <w:sz w:val="22"/>
          <w:szCs w:val="22"/>
          <w:lang w:eastAsia="ja-JP"/>
        </w:rPr>
        <w:t>6.1.4.1.1</w:t>
      </w:r>
    </w:p>
    <w:p w14:paraId="23369E26" w14:textId="7D906DF1" w:rsidR="00002A8A" w:rsidRPr="00A2219A" w:rsidRDefault="00002A8A" w:rsidP="00002A8A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Sourc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84075D" w:rsidRPr="00A2219A">
        <w:rPr>
          <w:rFonts w:ascii="Arial" w:hAnsi="Arial" w:cs="Arial"/>
          <w:b/>
          <w:bCs/>
          <w:sz w:val="22"/>
          <w:szCs w:val="22"/>
        </w:rPr>
        <w:t>vivo</w:t>
      </w:r>
      <w:r w:rsidRPr="00A2219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D1584E7" w14:textId="31993A94" w:rsidR="004465D3" w:rsidRPr="00A2219A" w:rsidRDefault="00002A8A" w:rsidP="004465D3">
      <w:pPr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Title:</w:t>
      </w:r>
      <w:r w:rsidRPr="00A2219A">
        <w:rPr>
          <w:rFonts w:ascii="Arial" w:hAnsi="Arial" w:cs="Arial"/>
          <w:b/>
          <w:bCs/>
          <w:sz w:val="22"/>
          <w:szCs w:val="22"/>
        </w:rPr>
        <w:tab/>
      </w:r>
      <w:r w:rsidR="00F0597D" w:rsidRPr="00A2219A">
        <w:rPr>
          <w:rFonts w:ascii="Arial" w:hAnsi="Arial" w:cs="Arial"/>
          <w:b/>
          <w:bCs/>
          <w:sz w:val="22"/>
          <w:szCs w:val="22"/>
        </w:rPr>
        <w:t>D</w:t>
      </w:r>
      <w:r w:rsidR="00F37BDD">
        <w:rPr>
          <w:rFonts w:ascii="Arial" w:hAnsi="Arial" w:cs="Arial"/>
          <w:b/>
          <w:bCs/>
          <w:sz w:val="22"/>
          <w:szCs w:val="22"/>
        </w:rPr>
        <w:t>raft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-Summary of [AT11</w:t>
      </w:r>
      <w:r w:rsidR="00A66561">
        <w:rPr>
          <w:rFonts w:ascii="Arial" w:hAnsi="Arial" w:cs="Arial"/>
          <w:b/>
          <w:bCs/>
          <w:sz w:val="22"/>
          <w:szCs w:val="22"/>
        </w:rPr>
        <w:t>6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-e][0</w:t>
      </w:r>
      <w:r w:rsidR="0084075D" w:rsidRPr="00A2219A">
        <w:rPr>
          <w:rFonts w:ascii="Arial" w:hAnsi="Arial" w:cs="Arial"/>
          <w:b/>
          <w:bCs/>
          <w:sz w:val="22"/>
          <w:szCs w:val="22"/>
        </w:rPr>
        <w:t>1</w:t>
      </w:r>
      <w:r w:rsidR="00A66561">
        <w:rPr>
          <w:rFonts w:ascii="Arial" w:hAnsi="Arial" w:cs="Arial"/>
          <w:b/>
          <w:bCs/>
          <w:sz w:val="22"/>
          <w:szCs w:val="22"/>
        </w:rPr>
        <w:t>0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][NR1</w:t>
      </w:r>
      <w:r w:rsidR="00A66561">
        <w:rPr>
          <w:rFonts w:ascii="Arial" w:hAnsi="Arial" w:cs="Arial"/>
          <w:b/>
          <w:bCs/>
          <w:sz w:val="22"/>
          <w:szCs w:val="22"/>
        </w:rPr>
        <w:t>6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] Connection Control II</w:t>
      </w:r>
      <w:r w:rsidR="00A66561">
        <w:rPr>
          <w:rFonts w:ascii="Arial" w:hAnsi="Arial" w:cs="Arial"/>
          <w:b/>
          <w:bCs/>
          <w:sz w:val="22"/>
          <w:szCs w:val="22"/>
        </w:rPr>
        <w:t>I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 xml:space="preserve"> (</w:t>
      </w:r>
      <w:r w:rsidR="002F38F7" w:rsidRPr="00A2219A">
        <w:rPr>
          <w:rFonts w:ascii="Arial" w:hAnsi="Arial" w:cs="Arial"/>
          <w:b/>
          <w:bCs/>
          <w:sz w:val="22"/>
          <w:szCs w:val="22"/>
        </w:rPr>
        <w:t>vivo</w:t>
      </w:r>
      <w:r w:rsidR="00F0597D" w:rsidRPr="00A2219A">
        <w:rPr>
          <w:rFonts w:ascii="Arial" w:hAnsi="Arial" w:cs="Arial"/>
          <w:b/>
          <w:bCs/>
          <w:sz w:val="22"/>
          <w:szCs w:val="22"/>
        </w:rPr>
        <w:t>)</w:t>
      </w:r>
    </w:p>
    <w:p w14:paraId="47B4A9F6" w14:textId="77777777" w:rsidR="00002A8A" w:rsidRPr="00A2219A" w:rsidRDefault="00002A8A" w:rsidP="00002A8A">
      <w:pPr>
        <w:tabs>
          <w:tab w:val="left" w:pos="1985"/>
        </w:tabs>
        <w:rPr>
          <w:rFonts w:ascii="Arial" w:hAnsi="Arial" w:cs="Arial"/>
          <w:b/>
          <w:bCs/>
          <w:sz w:val="22"/>
          <w:szCs w:val="22"/>
        </w:rPr>
      </w:pPr>
      <w:r w:rsidRPr="00A2219A">
        <w:rPr>
          <w:rFonts w:ascii="Arial" w:hAnsi="Arial" w:cs="Arial"/>
          <w:b/>
          <w:bCs/>
          <w:sz w:val="22"/>
          <w:szCs w:val="22"/>
        </w:rPr>
        <w:t>Document for:</w:t>
      </w:r>
      <w:r w:rsidRPr="00A2219A">
        <w:rPr>
          <w:rFonts w:ascii="Arial" w:hAnsi="Arial" w:cs="Arial"/>
          <w:b/>
          <w:bCs/>
          <w:sz w:val="22"/>
          <w:szCs w:val="22"/>
        </w:rPr>
        <w:tab/>
        <w:t>Discussion and Decision</w:t>
      </w:r>
    </w:p>
    <w:p w14:paraId="294B1FC1" w14:textId="7145D257" w:rsidR="00A209D6" w:rsidRPr="006E13D1" w:rsidRDefault="00A209D6" w:rsidP="00704FB7">
      <w:pPr>
        <w:pStyle w:val="1"/>
      </w:pPr>
      <w:r w:rsidRPr="006E13D1">
        <w:t>1</w:t>
      </w:r>
      <w:r w:rsidR="00991DE2">
        <w:t xml:space="preserve"> </w:t>
      </w:r>
      <w:r>
        <w:t>Introduction</w:t>
      </w:r>
    </w:p>
    <w:p w14:paraId="6E871F61" w14:textId="1F3EACBD" w:rsidR="003C7362" w:rsidRPr="002437AD" w:rsidRDefault="00A74605" w:rsidP="003C7362">
      <w:r w:rsidRPr="002437AD">
        <w:t>This document is a report on the following email discussion</w:t>
      </w:r>
      <w:r w:rsidR="003C7362" w:rsidRPr="002437AD">
        <w:t>:</w:t>
      </w:r>
    </w:p>
    <w:p w14:paraId="3B1AC307" w14:textId="77777777" w:rsidR="00A66561" w:rsidRDefault="00A66561" w:rsidP="00A66561">
      <w:pPr>
        <w:pStyle w:val="EmailDiscussion"/>
      </w:pPr>
      <w:r>
        <w:t>[AT116-e][010][NR16] Connection Control III (vivo)</w:t>
      </w:r>
    </w:p>
    <w:p w14:paraId="0CB8C81A" w14:textId="77777777" w:rsidR="00A66561" w:rsidRPr="00CA34F1" w:rsidRDefault="00A66561" w:rsidP="00A66561">
      <w:pPr>
        <w:pStyle w:val="Doc-text2"/>
        <w:rPr>
          <w:color w:val="ED7D31" w:themeColor="accent2"/>
        </w:rPr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10523.zip" w:history="1">
        <w:r w:rsidRPr="00B46812">
          <w:rPr>
            <w:rStyle w:val="a5"/>
          </w:rPr>
          <w:t>R2-2110523</w:t>
        </w:r>
      </w:hyperlink>
      <w:r>
        <w:t>,</w:t>
      </w:r>
      <w:r w:rsidRPr="004D4300">
        <w:t xml:space="preserve"> </w:t>
      </w:r>
      <w:hyperlink r:id="rId13" w:tooltip="D:Documents3GPPtsg_ranWG2TSGR2_116-eDocsR2-2110524.zip" w:history="1">
        <w:r w:rsidRPr="00B46812">
          <w:rPr>
            <w:rStyle w:val="a5"/>
          </w:rPr>
          <w:t>R2-2110524</w:t>
        </w:r>
      </w:hyperlink>
      <w:r>
        <w:t>,</w:t>
      </w:r>
      <w:r w:rsidRPr="004D4300">
        <w:t xml:space="preserve"> </w:t>
      </w:r>
      <w:hyperlink r:id="rId14" w:tooltip="D:Documents3GPPtsg_ranWG2TSGR2_116-eDocsR2-2110525.zip" w:history="1">
        <w:r w:rsidRPr="00B46812">
          <w:rPr>
            <w:rStyle w:val="a5"/>
          </w:rPr>
          <w:t>R2-2110525</w:t>
        </w:r>
      </w:hyperlink>
      <w:r>
        <w:t>,</w:t>
      </w:r>
      <w:r w:rsidRPr="004D4300">
        <w:t xml:space="preserve"> </w:t>
      </w:r>
      <w:hyperlink r:id="rId15" w:tooltip="D:Documents3GPPtsg_ranWG2TSGR2_116-eDocsR2-2110526.zip" w:history="1">
        <w:r w:rsidRPr="00B46812">
          <w:rPr>
            <w:rStyle w:val="a5"/>
          </w:rPr>
          <w:t>R2-2110526</w:t>
        </w:r>
      </w:hyperlink>
      <w:r>
        <w:t>,</w:t>
      </w:r>
      <w:r w:rsidRPr="004D4300">
        <w:t xml:space="preserve"> </w:t>
      </w:r>
      <w:hyperlink r:id="rId16" w:tooltip="D:Documents3GPPtsg_ranWG2TSGR2_116-eDocsR2-2109346.zip" w:history="1">
        <w:r w:rsidRPr="00B46812">
          <w:rPr>
            <w:rStyle w:val="a5"/>
          </w:rPr>
          <w:t>R2-2109346</w:t>
        </w:r>
      </w:hyperlink>
      <w:r>
        <w:t>,</w:t>
      </w:r>
      <w:r w:rsidRPr="004D4300">
        <w:t xml:space="preserve"> </w:t>
      </w:r>
      <w:hyperlink r:id="rId17" w:tooltip="D:Documents3GPPtsg_ranWG2TSGR2_116-eDocsR2-2110685.zip" w:history="1">
        <w:r w:rsidRPr="00B46812">
          <w:rPr>
            <w:rStyle w:val="a5"/>
          </w:rPr>
          <w:t>R2-2110685</w:t>
        </w:r>
      </w:hyperlink>
      <w:r>
        <w:t>,</w:t>
      </w:r>
      <w:r w:rsidRPr="004D4300">
        <w:t xml:space="preserve"> </w:t>
      </w:r>
      <w:hyperlink r:id="rId18" w:tooltip="D:Documents3GPPtsg_ranWG2TSGR2_116-eDocsR2-2110686.zip" w:history="1">
        <w:r w:rsidRPr="00B46812">
          <w:rPr>
            <w:rStyle w:val="a5"/>
          </w:rPr>
          <w:t>R2-2110686</w:t>
        </w:r>
      </w:hyperlink>
      <w:r>
        <w:t xml:space="preserve">, </w:t>
      </w:r>
      <w:hyperlink r:id="rId19" w:tooltip="D:Documents3GPPtsg_ranWG2TSGR2_116-eDocsR2-2111037.zip" w:history="1">
        <w:r w:rsidRPr="00B46812">
          <w:rPr>
            <w:rStyle w:val="a5"/>
          </w:rPr>
          <w:t>R2-2111037</w:t>
        </w:r>
      </w:hyperlink>
      <w:r>
        <w:t xml:space="preserve">, </w:t>
      </w:r>
      <w:hyperlink r:id="rId20" w:tooltip="D:Documents3GPPtsg_ranWG2TSGR2_116-eDocsR2-2111200.zip" w:history="1">
        <w:r w:rsidRPr="00B46812">
          <w:rPr>
            <w:rStyle w:val="a5"/>
          </w:rPr>
          <w:t>R2-2111200</w:t>
        </w:r>
      </w:hyperlink>
    </w:p>
    <w:p w14:paraId="27E137C8" w14:textId="77777777" w:rsidR="00A66561" w:rsidRDefault="00A66561" w:rsidP="00A66561">
      <w:pPr>
        <w:pStyle w:val="EmailDiscussion2"/>
      </w:pPr>
      <w:r>
        <w:tab/>
        <w:t xml:space="preserve">Intended outcome: </w:t>
      </w:r>
      <w:r w:rsidRPr="00E14330">
        <w:t xml:space="preserve">Report, </w:t>
      </w:r>
      <w:r>
        <w:t>Agreed CRs if applicable</w:t>
      </w:r>
    </w:p>
    <w:p w14:paraId="0625BF30" w14:textId="77777777" w:rsidR="00A66561" w:rsidRPr="00186796" w:rsidRDefault="00A66561" w:rsidP="00A66561">
      <w:pPr>
        <w:pStyle w:val="EmailDiscussion2"/>
      </w:pPr>
      <w:r>
        <w:tab/>
        <w:t>Deadline: Schedule 1</w:t>
      </w:r>
    </w:p>
    <w:p w14:paraId="6DEC9FD7" w14:textId="29BCF803" w:rsidR="00A662EA" w:rsidRPr="002437AD" w:rsidRDefault="00A662EA" w:rsidP="00A662EA">
      <w:pPr>
        <w:pStyle w:val="Doc-text2"/>
        <w:ind w:left="0" w:firstLine="0"/>
        <w:rPr>
          <w:rFonts w:ascii="Times New Roman" w:hAnsi="Times New Roman"/>
          <w:szCs w:val="20"/>
        </w:rPr>
      </w:pPr>
    </w:p>
    <w:p w14:paraId="51835D23" w14:textId="0036B9C3" w:rsidR="00A662EA" w:rsidRPr="002437AD" w:rsidRDefault="00A662EA" w:rsidP="002437AD">
      <w:pPr>
        <w:pStyle w:val="Doc-text2"/>
        <w:ind w:left="0" w:firstLine="0"/>
        <w:jc w:val="both"/>
        <w:rPr>
          <w:rFonts w:ascii="Times New Roman" w:hAnsi="Times New Roman"/>
          <w:szCs w:val="20"/>
        </w:rPr>
      </w:pPr>
      <w:r w:rsidRPr="002437AD">
        <w:rPr>
          <w:rFonts w:ascii="Times New Roman" w:hAnsi="Times New Roman"/>
          <w:szCs w:val="20"/>
        </w:rPr>
        <w:t>The deadline Schedule 1 for this email discussion is copied from Chair notes:</w:t>
      </w:r>
    </w:p>
    <w:p w14:paraId="4BACCD33" w14:textId="77777777" w:rsidR="00A66561" w:rsidRPr="00A66561" w:rsidRDefault="00A66561" w:rsidP="00A66561">
      <w:pPr>
        <w:pStyle w:val="ab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 xml:space="preserve">A first round with Deadline for comments Thursday W1 </w:t>
      </w:r>
      <w:r w:rsidRPr="00A66561">
        <w:rPr>
          <w:rFonts w:eastAsia="MS Mincho"/>
          <w:highlight w:val="yellow"/>
          <w:lang w:eastAsia="en-GB"/>
        </w:rPr>
        <w:t>Nov 4 1200 UTC</w:t>
      </w:r>
      <w:r w:rsidRPr="00A66561">
        <w:rPr>
          <w:rFonts w:eastAsia="MS Mincho"/>
          <w:lang w:eastAsia="en-GB"/>
        </w:rPr>
        <w:t xml:space="preserve"> to settle scope what is agreeable etc</w:t>
      </w:r>
    </w:p>
    <w:p w14:paraId="70997C8A" w14:textId="100B0DAB" w:rsidR="00A66561" w:rsidRPr="00A66561" w:rsidRDefault="00A66561" w:rsidP="00A66561">
      <w:pPr>
        <w:pStyle w:val="ab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 xml:space="preserve">A Final round with Final deadline Thursday W2 </w:t>
      </w:r>
      <w:r w:rsidRPr="00A66561">
        <w:rPr>
          <w:rFonts w:eastAsia="MS Mincho"/>
          <w:highlight w:val="yellow"/>
          <w:lang w:eastAsia="en-GB"/>
        </w:rPr>
        <w:t>Nov 11 1200 UTC</w:t>
      </w:r>
      <w:r w:rsidRPr="00A66561">
        <w:rPr>
          <w:rFonts w:eastAsia="MS Mincho"/>
          <w:lang w:eastAsia="en-GB"/>
        </w:rPr>
        <w:t xml:space="preserve"> to settle details / agree CRs etc. </w:t>
      </w:r>
    </w:p>
    <w:p w14:paraId="25700F4F" w14:textId="3D4B5BDC" w:rsidR="00F57BB3" w:rsidRDefault="00A66561" w:rsidP="00A66561">
      <w:pPr>
        <w:pStyle w:val="ab"/>
        <w:numPr>
          <w:ilvl w:val="0"/>
          <w:numId w:val="28"/>
        </w:numPr>
        <w:spacing w:before="40" w:after="0"/>
        <w:rPr>
          <w:rFonts w:eastAsia="MS Mincho"/>
          <w:lang w:eastAsia="en-GB"/>
        </w:rPr>
      </w:pPr>
      <w:r w:rsidRPr="00A66561">
        <w:rPr>
          <w:rFonts w:eastAsia="MS Mincho"/>
          <w:lang w:eastAsia="en-GB"/>
        </w:rPr>
        <w:t>Additional deadlines check points etc if needed are defined by the Rapporteur. In case some parts of an email discussion need more time, doesn’t converge, need on-line treatment etc Rapporteur please contact chair.</w:t>
      </w:r>
    </w:p>
    <w:p w14:paraId="39569FF6" w14:textId="7685B7E7" w:rsidR="001C1AFE" w:rsidRDefault="001C1AFE" w:rsidP="00F57BB3">
      <w:pPr>
        <w:pStyle w:val="1"/>
        <w:ind w:left="0" w:firstLine="0"/>
      </w:pPr>
      <w:r>
        <w:t>2</w:t>
      </w:r>
      <w:r>
        <w:tab/>
        <w:t>Contact Points</w:t>
      </w:r>
    </w:p>
    <w:p w14:paraId="24C12D3A" w14:textId="08994F62" w:rsidR="001C1AFE" w:rsidRDefault="001C1AFE" w:rsidP="001C1AFE">
      <w:r>
        <w:t>Respondents to the email discussion are kindly asked to fill in the following table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5E06EB" w14:paraId="1AD6793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5DA9B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D036B6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FCC1F" w14:textId="77777777" w:rsidR="005E06EB" w:rsidRPr="001E16FE" w:rsidRDefault="005E06EB" w:rsidP="006864AF">
            <w:pPr>
              <w:pStyle w:val="TAH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Email Address</w:t>
            </w:r>
          </w:p>
        </w:tc>
      </w:tr>
      <w:tr w:rsidR="005E06EB" w14:paraId="6FE48EA8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825E" w14:textId="2A5ED04E" w:rsidR="005E06EB" w:rsidRPr="001E16FE" w:rsidRDefault="00A74605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 w:rsidRPr="001E16FE">
              <w:rPr>
                <w:rFonts w:ascii="Times New Roman" w:hAnsi="Times New Roman"/>
                <w:sz w:val="20"/>
                <w:lang w:eastAsia="zh-CN"/>
              </w:rPr>
              <w:t>vivo</w:t>
            </w:r>
            <w:r w:rsidR="00672027" w:rsidRPr="001E16FE">
              <w:rPr>
                <w:rFonts w:ascii="Times New Roman" w:hAnsi="Times New Roman"/>
                <w:sz w:val="20"/>
                <w:lang w:eastAsia="zh-CN"/>
              </w:rPr>
              <w:t>(rapporteu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C07F9" w14:textId="5DC9316E" w:rsidR="005E06EB" w:rsidRPr="001E16FE" w:rsidRDefault="00D56E56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 w:rsidRPr="00D56E56">
              <w:rPr>
                <w:rFonts w:ascii="Times New Roman" w:hAnsi="Times New Roman"/>
                <w:sz w:val="20"/>
                <w:lang w:eastAsia="zh-CN"/>
              </w:rPr>
              <w:t>Xiaodong Y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A9B4B" w14:textId="747951AF" w:rsidR="005E06EB" w:rsidRPr="001E16FE" w:rsidRDefault="00D56E56" w:rsidP="006864AF">
            <w:pPr>
              <w:pStyle w:val="TAC"/>
              <w:spacing w:before="20" w:after="20"/>
              <w:ind w:left="57" w:right="57"/>
              <w:jc w:val="left"/>
              <w:rPr>
                <w:rFonts w:ascii="Times New Roman" w:hAnsi="Times New Roman"/>
                <w:sz w:val="20"/>
                <w:lang w:eastAsia="zh-CN"/>
              </w:rPr>
            </w:pPr>
            <w:r w:rsidRPr="00D56E56">
              <w:rPr>
                <w:rFonts w:ascii="Times New Roman" w:hAnsi="Times New Roman"/>
                <w:sz w:val="20"/>
                <w:lang w:eastAsia="zh-CN"/>
              </w:rPr>
              <w:t>yangxiaodong5g@</w:t>
            </w:r>
            <w:r w:rsidR="006643F4">
              <w:rPr>
                <w:rFonts w:ascii="Times New Roman" w:hAnsi="Times New Roman" w:hint="eastAsia"/>
                <w:sz w:val="20"/>
                <w:lang w:eastAsia="zh-CN"/>
              </w:rPr>
              <w:t>vivo.</w:t>
            </w:r>
            <w:r w:rsidR="006643F4">
              <w:rPr>
                <w:rFonts w:ascii="Times New Roman" w:hAnsi="Times New Roman"/>
                <w:sz w:val="20"/>
                <w:lang w:eastAsia="zh-CN"/>
              </w:rPr>
              <w:t>com</w:t>
            </w:r>
          </w:p>
        </w:tc>
      </w:tr>
      <w:tr w:rsidR="005E06EB" w14:paraId="750EF129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1B5BF" w14:textId="5C46BF94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3DD3" w14:textId="77777777" w:rsidR="005E06EB" w:rsidRPr="00AB7AAD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E8E8A" w14:textId="1252BEA5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amaanat.ali@nokia.com</w:t>
            </w:r>
          </w:p>
        </w:tc>
      </w:tr>
      <w:tr w:rsidR="005E06EB" w14:paraId="34FF927D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6B877" w14:textId="10D4BC75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F9B4E" w14:textId="2B0F4DB8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ili Zh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5AC4C" w14:textId="4CE7A8D8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zhenglili4@huawei.com</w:t>
            </w:r>
          </w:p>
        </w:tc>
      </w:tr>
      <w:tr w:rsidR="005E06EB" w14:paraId="01E282B6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85B3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CF80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C969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74121F2C" w14:textId="77777777" w:rsidTr="006864AF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D311E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442A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DB7D4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2BBFF540" w14:textId="1537E2B5" w:rsidR="00A209D6" w:rsidRPr="006E13D1" w:rsidRDefault="00E655F5" w:rsidP="00F57BB3">
      <w:pPr>
        <w:pStyle w:val="1"/>
        <w:ind w:left="0" w:firstLine="0"/>
      </w:pPr>
      <w:r>
        <w:t>3</w:t>
      </w:r>
      <w:r w:rsidR="00A209D6" w:rsidRPr="006E13D1">
        <w:tab/>
      </w:r>
      <w:r w:rsidR="00FA69C4">
        <w:t>Discussion</w:t>
      </w:r>
      <w:r w:rsidR="00494F6E">
        <w:t xml:space="preserve"> </w:t>
      </w:r>
    </w:p>
    <w:p w14:paraId="22B6BDE4" w14:textId="36D02866" w:rsidR="007A2AE0" w:rsidRDefault="003C6F11" w:rsidP="00704FB7">
      <w:pPr>
        <w:pStyle w:val="2"/>
      </w:pPr>
      <w:r>
        <w:t>3.1</w:t>
      </w:r>
      <w:r w:rsidR="0002477B">
        <w:t xml:space="preserve"> </w:t>
      </w:r>
      <w:r w:rsidR="002E5F8F" w:rsidRPr="002E5F8F">
        <w:t>NR SA to ENDC Handover</w:t>
      </w:r>
    </w:p>
    <w:p w14:paraId="7D43BD01" w14:textId="03F97FDB" w:rsidR="00F11B39" w:rsidRPr="001E16FE" w:rsidRDefault="00506F5E" w:rsidP="001E16FE">
      <w:pPr>
        <w:jc w:val="both"/>
        <w:rPr>
          <w:lang w:val="en-US" w:eastAsia="zh-CN"/>
        </w:rPr>
      </w:pPr>
      <w:r w:rsidRPr="001E16FE">
        <w:rPr>
          <w:lang w:val="en-US" w:eastAsia="zh-CN"/>
        </w:rPr>
        <w:t xml:space="preserve">This topic is from the following </w:t>
      </w:r>
      <w:r w:rsidR="002E5F8F">
        <w:rPr>
          <w:lang w:val="en-US" w:eastAsia="zh-CN"/>
        </w:rPr>
        <w:t>four</w:t>
      </w:r>
      <w:r w:rsidRPr="001E16FE">
        <w:rPr>
          <w:lang w:val="en-US" w:eastAsia="zh-CN"/>
        </w:rPr>
        <w:t xml:space="preserve"> contributions.</w:t>
      </w:r>
    </w:p>
    <w:p w14:paraId="7E80300A" w14:textId="77777777" w:rsidR="002E5F8F" w:rsidRPr="00A66561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1] </w:t>
      </w:r>
      <w:r w:rsidRPr="00A66561">
        <w:rPr>
          <w:rFonts w:eastAsia="MS Mincho"/>
          <w:noProof/>
          <w:lang w:eastAsia="en-GB"/>
        </w:rPr>
        <w:t>R2-2110523</w:t>
      </w:r>
      <w:r w:rsidRPr="00A66561">
        <w:rPr>
          <w:rFonts w:eastAsia="MS Mincho"/>
          <w:noProof/>
          <w:lang w:eastAsia="en-GB"/>
        </w:rPr>
        <w:tab/>
        <w:t>Discussion on the Timing Reference of PSCell SMTC Configuration</w:t>
      </w:r>
      <w:r w:rsidRPr="00A66561">
        <w:rPr>
          <w:rFonts w:eastAsia="MS Mincho"/>
          <w:noProof/>
          <w:lang w:eastAsia="en-GB"/>
        </w:rPr>
        <w:tab/>
        <w:t>vivo</w:t>
      </w:r>
      <w:r w:rsidRPr="00A66561">
        <w:rPr>
          <w:rFonts w:eastAsia="MS Mincho"/>
          <w:noProof/>
          <w:lang w:eastAsia="en-GB"/>
        </w:rPr>
        <w:tab/>
        <w:t>discussion</w:t>
      </w:r>
      <w:r w:rsidRPr="00A66561">
        <w:rPr>
          <w:rFonts w:eastAsia="MS Mincho"/>
          <w:noProof/>
          <w:lang w:eastAsia="en-GB"/>
        </w:rPr>
        <w:tab/>
        <w:t>Rel-16</w:t>
      </w:r>
      <w:r w:rsidRPr="00A66561">
        <w:rPr>
          <w:rFonts w:eastAsia="MS Mincho"/>
          <w:noProof/>
          <w:lang w:eastAsia="en-GB"/>
        </w:rPr>
        <w:tab/>
        <w:t>NR_newRAT-Core</w:t>
      </w:r>
    </w:p>
    <w:p w14:paraId="16BFF7B5" w14:textId="77777777" w:rsidR="002E5F8F" w:rsidRPr="002437AD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2] </w:t>
      </w:r>
      <w:r w:rsidRPr="00A66561">
        <w:t>R2-2110524</w:t>
      </w:r>
      <w:r w:rsidRPr="00A66561">
        <w:tab/>
        <w:t>Clarification on the Timing Reference of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31</w:t>
      </w:r>
      <w:r w:rsidRPr="00A66561">
        <w:tab/>
        <w:t>16.6.0</w:t>
      </w:r>
      <w:r w:rsidRPr="00A66561">
        <w:tab/>
        <w:t>2836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5D8E88D5" w14:textId="77777777" w:rsidR="002E5F8F" w:rsidRPr="002437AD" w:rsidRDefault="002E5F8F" w:rsidP="002E5F8F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3] </w:t>
      </w:r>
      <w:r w:rsidRPr="00A66561">
        <w:t>R2-2110525</w:t>
      </w:r>
      <w:r w:rsidRPr="00A66561">
        <w:tab/>
        <w:t>Define the UE capability for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06</w:t>
      </w:r>
      <w:r w:rsidRPr="00A66561">
        <w:tab/>
        <w:t>16.6.0</w:t>
      </w:r>
      <w:r w:rsidRPr="00A66561">
        <w:tab/>
        <w:t>0652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291397C1" w14:textId="77777777" w:rsidR="002E5F8F" w:rsidRDefault="002E5F8F" w:rsidP="002E5F8F">
      <w:pPr>
        <w:jc w:val="both"/>
      </w:pPr>
      <w:r w:rsidRPr="002437AD">
        <w:rPr>
          <w:rFonts w:eastAsia="MS Mincho"/>
          <w:noProof/>
          <w:lang w:eastAsia="en-GB"/>
        </w:rPr>
        <w:t xml:space="preserve">[4] </w:t>
      </w:r>
      <w:r w:rsidRPr="00A66561">
        <w:t>R2-2110526</w:t>
      </w:r>
      <w:r w:rsidRPr="00A66561">
        <w:tab/>
        <w:t>Clarification on the Timing Reference of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6.331</w:t>
      </w:r>
      <w:r w:rsidRPr="00A66561">
        <w:tab/>
        <w:t>16.6.0</w:t>
      </w:r>
      <w:r w:rsidRPr="00A66561">
        <w:tab/>
        <w:t>4735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  <w:r w:rsidRPr="001E16FE">
        <w:t xml:space="preserve"> </w:t>
      </w:r>
    </w:p>
    <w:p w14:paraId="4DF4B21D" w14:textId="230295D6" w:rsidR="002E5F8F" w:rsidRDefault="002E5F8F" w:rsidP="002E5F8F">
      <w:pPr>
        <w:jc w:val="both"/>
        <w:rPr>
          <w:lang w:eastAsia="zh-CN"/>
        </w:rPr>
      </w:pPr>
      <w:r>
        <w:rPr>
          <w:lang w:eastAsia="zh-CN"/>
        </w:rPr>
        <w:lastRenderedPageBreak/>
        <w:t>I</w:t>
      </w:r>
      <w:r>
        <w:rPr>
          <w:rFonts w:hint="eastAsia"/>
          <w:lang w:eastAsia="zh-CN"/>
        </w:rPr>
        <w:t>n</w:t>
      </w:r>
      <w:r>
        <w:t xml:space="preserve"> [1],  the company </w:t>
      </w:r>
      <w:r w:rsidR="000B3856">
        <w:t>i</w:t>
      </w:r>
      <w:r w:rsidR="000B3856" w:rsidRPr="000B3856">
        <w:t>dentif</w:t>
      </w:r>
      <w:r w:rsidR="000B3856">
        <w:t>ies</w:t>
      </w:r>
      <w:r>
        <w:t xml:space="preserve"> that </w:t>
      </w:r>
      <w:r w:rsidR="00B14E93" w:rsidRPr="00B14E93">
        <w:t>it’s unclear whether the UE applies the PSCell SMTC configuration based on the timing reference of NR PCell or target EUTRA PCell for the case of NR SA to EN-DC HO with PSCell addition</w:t>
      </w:r>
      <w:r w:rsidR="00B14E93">
        <w:rPr>
          <w:rFonts w:hint="eastAsia"/>
          <w:lang w:eastAsia="zh-CN"/>
        </w:rPr>
        <w:t>.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According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to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the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proposal</w:t>
      </w:r>
      <w:r w:rsidR="00B14E93">
        <w:rPr>
          <w:lang w:eastAsia="zh-CN"/>
        </w:rPr>
        <w:t xml:space="preserve"> </w:t>
      </w:r>
      <w:r w:rsidR="00B14E93">
        <w:rPr>
          <w:rFonts w:hint="eastAsia"/>
          <w:lang w:eastAsia="zh-CN"/>
        </w:rPr>
        <w:t>in</w:t>
      </w:r>
      <w:r w:rsidR="00B14E93">
        <w:rPr>
          <w:lang w:eastAsia="zh-CN"/>
        </w:rPr>
        <w:t xml:space="preserve"> [1], </w:t>
      </w:r>
      <w:r w:rsidR="00B14E93" w:rsidRPr="00B14E93">
        <w:rPr>
          <w:lang w:eastAsia="zh-CN"/>
        </w:rPr>
        <w:t xml:space="preserve">there are basically the following options </w:t>
      </w:r>
      <w:r w:rsidR="00B14E93">
        <w:rPr>
          <w:lang w:eastAsia="zh-CN"/>
        </w:rPr>
        <w:t>to address such</w:t>
      </w:r>
      <w:r w:rsidR="00B14E93" w:rsidRPr="00B14E93">
        <w:rPr>
          <w:lang w:eastAsia="zh-CN"/>
        </w:rPr>
        <w:t xml:space="preserve"> </w:t>
      </w:r>
      <w:r w:rsidR="00B14E93">
        <w:rPr>
          <w:lang w:eastAsia="zh-CN"/>
        </w:rPr>
        <w:t xml:space="preserve">an </w:t>
      </w:r>
      <w:r w:rsidR="00B14E93" w:rsidRPr="00B14E93">
        <w:rPr>
          <w:lang w:eastAsia="zh-CN"/>
        </w:rPr>
        <w:t xml:space="preserve">ambiguous </w:t>
      </w:r>
      <w:r w:rsidR="00B14E93">
        <w:rPr>
          <w:lang w:eastAsia="zh-CN"/>
        </w:rPr>
        <w:t xml:space="preserve">UE </w:t>
      </w:r>
      <w:r w:rsidR="00B14E93" w:rsidRPr="00B14E93">
        <w:rPr>
          <w:lang w:eastAsia="zh-CN"/>
        </w:rPr>
        <w:t>behavior</w:t>
      </w:r>
      <w:r w:rsidR="00B14E93">
        <w:rPr>
          <w:lang w:eastAsia="zh-CN"/>
        </w:rPr>
        <w:t>:</w:t>
      </w:r>
    </w:p>
    <w:p w14:paraId="4DB35A04" w14:textId="77777777" w:rsidR="00B14E93" w:rsidRPr="00B14E93" w:rsidRDefault="00B14E93" w:rsidP="00B14E93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120" w:line="288" w:lineRule="auto"/>
        <w:jc w:val="both"/>
        <w:textAlignment w:val="baseline"/>
        <w:rPr>
          <w:rStyle w:val="Char2"/>
          <w:rFonts w:ascii="Times New Roman" w:hAnsi="Times New Roman"/>
        </w:rPr>
      </w:pPr>
      <w:r w:rsidRPr="00D159B9">
        <w:rPr>
          <w:rStyle w:val="Char2"/>
          <w:rFonts w:ascii="Times New Roman" w:hAnsi="Times New Roman"/>
          <w:b/>
        </w:rPr>
        <w:t>Option 1</w:t>
      </w:r>
      <w:r w:rsidRPr="00B14E93">
        <w:rPr>
          <w:rStyle w:val="Char2"/>
          <w:rFonts w:ascii="Times New Roman" w:hAnsi="Times New Roman"/>
        </w:rPr>
        <w:t xml:space="preserve">: The target NR PSCell SMTC configuration is provided through </w:t>
      </w:r>
      <w:r w:rsidRPr="00B14E93">
        <w:rPr>
          <w:rStyle w:val="Char2"/>
          <w:rFonts w:ascii="Times New Roman" w:hAnsi="Times New Roman"/>
          <w:i/>
          <w:iCs/>
        </w:rPr>
        <w:t>MobilityFromNRCommand</w:t>
      </w:r>
      <w:r w:rsidRPr="00B14E93">
        <w:rPr>
          <w:rStyle w:val="Char2"/>
          <w:rFonts w:ascii="Times New Roman" w:hAnsi="Times New Roman"/>
        </w:rPr>
        <w:t xml:space="preserve"> based on the timing reference of source NR PCell;</w:t>
      </w:r>
    </w:p>
    <w:p w14:paraId="7AEF1938" w14:textId="18181AD0" w:rsidR="00B14E93" w:rsidRPr="001E16FE" w:rsidRDefault="00B14E93" w:rsidP="002E5F8F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after="120" w:line="288" w:lineRule="auto"/>
        <w:jc w:val="both"/>
        <w:textAlignment w:val="baseline"/>
        <w:rPr>
          <w:lang w:eastAsia="zh-CN"/>
        </w:rPr>
      </w:pPr>
      <w:r w:rsidRPr="00D159B9">
        <w:rPr>
          <w:rStyle w:val="Char2"/>
          <w:rFonts w:ascii="Times New Roman" w:hAnsi="Times New Roman"/>
          <w:b/>
        </w:rPr>
        <w:t>Option 2</w:t>
      </w:r>
      <w:r w:rsidRPr="00B14E93">
        <w:rPr>
          <w:rStyle w:val="Char2"/>
          <w:rFonts w:ascii="Times New Roman" w:hAnsi="Times New Roman"/>
        </w:rPr>
        <w:t>: The target NR PSCell SMTC configuration is provided through</w:t>
      </w:r>
      <w:r w:rsidRPr="00B14E93">
        <w:rPr>
          <w:rFonts w:eastAsia="等线"/>
          <w:b/>
          <w:bCs/>
          <w:i/>
          <w:iCs/>
        </w:rPr>
        <w:t xml:space="preserve"> </w:t>
      </w:r>
      <w:r w:rsidRPr="00B14E93">
        <w:rPr>
          <w:rFonts w:eastAsia="等线"/>
          <w:i/>
          <w:iCs/>
        </w:rPr>
        <w:t>targetRAT-MessageContainer</w:t>
      </w:r>
      <w:r w:rsidRPr="00B14E93">
        <w:rPr>
          <w:rStyle w:val="Char2"/>
          <w:rFonts w:ascii="Times New Roman" w:hAnsi="Times New Roman"/>
        </w:rPr>
        <w:t xml:space="preserve"> based on the timing reference of target EUTRA PCell.</w:t>
      </w:r>
    </w:p>
    <w:p w14:paraId="4F90844B" w14:textId="6888B6B5" w:rsidR="003C6465" w:rsidRDefault="004D2E37" w:rsidP="00D159B9">
      <w:pPr>
        <w:jc w:val="both"/>
        <w:outlineLvl w:val="2"/>
        <w:rPr>
          <w:b/>
          <w:bCs/>
        </w:rPr>
      </w:pPr>
      <w:r w:rsidRPr="001E16FE">
        <w:rPr>
          <w:b/>
          <w:bCs/>
        </w:rPr>
        <w:t>Question 1:</w:t>
      </w:r>
      <w:r w:rsidR="00D06EAD">
        <w:rPr>
          <w:b/>
          <w:bCs/>
        </w:rPr>
        <w:t xml:space="preserve"> </w:t>
      </w:r>
      <w:r w:rsidR="0086219A">
        <w:rPr>
          <w:b/>
          <w:bCs/>
        </w:rPr>
        <w:t>For</w:t>
      </w:r>
      <w:r w:rsidR="0086219A" w:rsidRPr="0086219A">
        <w:rPr>
          <w:b/>
          <w:bCs/>
        </w:rPr>
        <w:t xml:space="preserve"> the Timing Reference of PSCell SMTC Configuration </w:t>
      </w:r>
      <w:r w:rsidR="0086219A">
        <w:rPr>
          <w:b/>
          <w:bCs/>
        </w:rPr>
        <w:t xml:space="preserve">in </w:t>
      </w:r>
      <w:r w:rsidR="0086219A" w:rsidRPr="0086219A">
        <w:rPr>
          <w:b/>
          <w:bCs/>
        </w:rPr>
        <w:t>NR SA to ENDC Handover</w:t>
      </w:r>
      <w:r w:rsidR="0086219A">
        <w:rPr>
          <w:b/>
          <w:bCs/>
        </w:rPr>
        <w:t xml:space="preserve">, </w:t>
      </w:r>
      <w:r w:rsidR="0086219A">
        <w:rPr>
          <w:b/>
          <w:bCs/>
          <w:lang w:eastAsia="zh-CN"/>
        </w:rPr>
        <w:t>w</w:t>
      </w:r>
      <w:r w:rsidR="00B14E93">
        <w:rPr>
          <w:rFonts w:hint="eastAsia"/>
          <w:b/>
          <w:bCs/>
          <w:lang w:eastAsia="zh-CN"/>
        </w:rPr>
        <w:t>hich</w:t>
      </w:r>
      <w:r w:rsidR="00B14E93">
        <w:rPr>
          <w:b/>
          <w:bCs/>
        </w:rPr>
        <w:t xml:space="preserve"> </w:t>
      </w:r>
      <w:r w:rsidR="00B14E93">
        <w:rPr>
          <w:rFonts w:hint="eastAsia"/>
          <w:b/>
          <w:bCs/>
          <w:lang w:eastAsia="zh-CN"/>
        </w:rPr>
        <w:t>option</w:t>
      </w:r>
      <w:r w:rsidR="00B14E93">
        <w:rPr>
          <w:b/>
          <w:bCs/>
        </w:rPr>
        <w:t>(s) do you prefer</w:t>
      </w:r>
      <w:r w:rsidRPr="001E16FE">
        <w:rPr>
          <w:b/>
          <w:bCs/>
        </w:rPr>
        <w:t>?</w:t>
      </w:r>
    </w:p>
    <w:p w14:paraId="128257F7" w14:textId="6AFF133E" w:rsidR="00E511B8" w:rsidRDefault="00E511B8" w:rsidP="006643F4">
      <w:pPr>
        <w:pStyle w:val="ab"/>
        <w:numPr>
          <w:ilvl w:val="0"/>
          <w:numId w:val="37"/>
        </w:numPr>
        <w:rPr>
          <w:lang w:eastAsia="zh-CN"/>
        </w:rPr>
      </w:pPr>
      <w:r w:rsidRPr="006F0A4B">
        <w:rPr>
          <w:lang w:eastAsia="zh-CN"/>
        </w:rPr>
        <w:t>Option 1</w:t>
      </w:r>
      <w:r>
        <w:rPr>
          <w:lang w:eastAsia="zh-CN"/>
        </w:rPr>
        <w:t>: based on the timing reference of source NR PCell;</w:t>
      </w:r>
    </w:p>
    <w:p w14:paraId="5074A170" w14:textId="45A8DD2F" w:rsidR="00E511B8" w:rsidRDefault="00E511B8" w:rsidP="006643F4">
      <w:pPr>
        <w:pStyle w:val="ab"/>
        <w:numPr>
          <w:ilvl w:val="0"/>
          <w:numId w:val="37"/>
        </w:numPr>
        <w:rPr>
          <w:lang w:eastAsia="zh-CN"/>
        </w:rPr>
      </w:pPr>
      <w:r w:rsidRPr="006F0A4B">
        <w:rPr>
          <w:lang w:eastAsia="zh-CN"/>
        </w:rPr>
        <w:t>Option 2</w:t>
      </w:r>
      <w:r>
        <w:rPr>
          <w:lang w:eastAsia="zh-CN"/>
        </w:rPr>
        <w:t>: based on the timing reference of target EUTRA PCell</w:t>
      </w:r>
      <w:r w:rsidR="006F0A4B">
        <w:rPr>
          <w:lang w:eastAsia="zh-CN"/>
        </w:rPr>
        <w:t>;</w:t>
      </w:r>
    </w:p>
    <w:p w14:paraId="6449314F" w14:textId="269B4930" w:rsidR="00D570FD" w:rsidRDefault="00D570FD" w:rsidP="006643F4">
      <w:pPr>
        <w:pStyle w:val="ab"/>
        <w:numPr>
          <w:ilvl w:val="0"/>
          <w:numId w:val="37"/>
        </w:numPr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>oth Option 1 and Option 2</w:t>
      </w:r>
      <w:r w:rsidR="006F0A4B">
        <w:rPr>
          <w:lang w:eastAsia="zh-CN"/>
        </w:rPr>
        <w:t>;</w:t>
      </w:r>
    </w:p>
    <w:p w14:paraId="0D1A9B48" w14:textId="789A56F9" w:rsidR="00E511B8" w:rsidRPr="00E511B8" w:rsidRDefault="00E511B8" w:rsidP="006643F4">
      <w:pPr>
        <w:pStyle w:val="ab"/>
        <w:numPr>
          <w:ilvl w:val="0"/>
          <w:numId w:val="37"/>
        </w:numPr>
        <w:rPr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ther </w:t>
      </w:r>
      <w:r w:rsidR="00D570FD">
        <w:rPr>
          <w:lang w:eastAsia="zh-CN"/>
        </w:rPr>
        <w:t>O</w:t>
      </w:r>
      <w:r>
        <w:rPr>
          <w:lang w:eastAsia="zh-CN"/>
        </w:rPr>
        <w:t>ption</w:t>
      </w:r>
      <w:r w:rsidR="003333CF">
        <w:rPr>
          <w:rFonts w:hint="eastAsia"/>
          <w:lang w:eastAsia="zh-CN"/>
        </w:rPr>
        <w:t>(</w:t>
      </w:r>
      <w:r w:rsidR="003333CF">
        <w:rPr>
          <w:lang w:eastAsia="zh-CN"/>
        </w:rPr>
        <w:t>s)</w:t>
      </w:r>
      <w:r>
        <w:rPr>
          <w:lang w:eastAsia="zh-CN"/>
        </w:rPr>
        <w:t>, please specify.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5E06EB" w:rsidRPr="001E16FE" w14:paraId="54F9F6E9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4EF2EF" w14:textId="77777777" w:rsidR="005E06EB" w:rsidRPr="001E16FE" w:rsidRDefault="005E06EB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CCA902C" w14:textId="4AC79A08" w:rsidR="005E06EB" w:rsidRPr="001E16FE" w:rsidRDefault="00721DCD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  <w:lang w:eastAsia="zh-CN"/>
              </w:rPr>
              <w:t>O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ption</w:t>
            </w:r>
            <w:r w:rsidR="006F0A4B">
              <w:rPr>
                <w:rFonts w:ascii="Times New Roman" w:hAnsi="Times New Roman" w:hint="eastAsia"/>
                <w:bCs/>
                <w:sz w:val="20"/>
                <w:lang w:eastAsia="zh-CN"/>
              </w:rPr>
              <w:t>(</w:t>
            </w:r>
            <w:r w:rsidR="006F0A4B">
              <w:rPr>
                <w:rFonts w:ascii="Times New Roman" w:hAnsi="Times New Roman"/>
                <w:bCs/>
                <w:sz w:val="20"/>
                <w:lang w:eastAsia="zh-CN"/>
              </w:rPr>
              <w:t>s)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099730" w14:textId="74DB851D" w:rsidR="005E06EB" w:rsidRPr="001E16FE" w:rsidRDefault="005E06EB" w:rsidP="001E16FE">
            <w:pPr>
              <w:pStyle w:val="TAH"/>
              <w:spacing w:before="20" w:after="20"/>
              <w:ind w:left="57" w:right="57"/>
              <w:jc w:val="both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5E06EB" w14:paraId="5FDAA394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26C2" w14:textId="163D8F48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59958" w14:textId="6616F78C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Option 2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C000" w14:textId="614D4505" w:rsidR="005E06EB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This is clearly more aligned with reference to existing specifications.</w:t>
            </w:r>
          </w:p>
        </w:tc>
      </w:tr>
      <w:tr w:rsidR="005E06EB" w14:paraId="01BEC659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4DF7" w14:textId="34A93063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D777" w14:textId="5CAC3133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 2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7EF2A" w14:textId="0CE4331E" w:rsidR="005E06EB" w:rsidRDefault="00F67834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tion 1 requires the UE to keep the timing of the source NR PCell even after HO is finished.</w:t>
            </w:r>
          </w:p>
        </w:tc>
      </w:tr>
      <w:tr w:rsidR="005E06EB" w14:paraId="1CF2C565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FEA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4261B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6AC7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11D916AB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B72B5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5A6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FFCC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5E06EB" w14:paraId="5223EF17" w14:textId="77777777" w:rsidTr="005E06E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64A1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C4B67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A33B" w14:textId="77777777" w:rsidR="005E06EB" w:rsidRDefault="005E06EB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B6A6D59" w14:textId="77777777" w:rsidR="00336226" w:rsidRDefault="00336226" w:rsidP="00336226"/>
    <w:p w14:paraId="58480F6B" w14:textId="468CBC4A" w:rsidR="004D2E37" w:rsidRPr="00EF62E3" w:rsidRDefault="004D2E37" w:rsidP="004D2E37">
      <w:pPr>
        <w:outlineLvl w:val="2"/>
        <w:rPr>
          <w:b/>
          <w:bCs/>
        </w:rPr>
      </w:pPr>
      <w:r w:rsidRPr="00EF62E3">
        <w:rPr>
          <w:b/>
          <w:bCs/>
        </w:rPr>
        <w:t>Question 2</w:t>
      </w:r>
      <w:r w:rsidR="00E666C8" w:rsidRPr="00EF62E3">
        <w:rPr>
          <w:b/>
          <w:bCs/>
        </w:rPr>
        <w:t>-1</w:t>
      </w:r>
      <w:r w:rsidRPr="00EF62E3">
        <w:rPr>
          <w:b/>
          <w:bCs/>
        </w:rPr>
        <w:t xml:space="preserve">: If </w:t>
      </w:r>
      <w:r w:rsidR="00732E7E" w:rsidRPr="00EF62E3">
        <w:rPr>
          <w:b/>
          <w:bCs/>
        </w:rPr>
        <w:t xml:space="preserve">Option </w:t>
      </w:r>
      <w:r w:rsidR="00336226" w:rsidRPr="00EF62E3">
        <w:rPr>
          <w:b/>
          <w:bCs/>
        </w:rPr>
        <w:t xml:space="preserve">1 is preferred </w:t>
      </w:r>
      <w:r w:rsidRPr="00EF62E3">
        <w:rPr>
          <w:b/>
          <w:bCs/>
        </w:rPr>
        <w:t>to Question 1</w:t>
      </w:r>
      <w:r w:rsidR="00336226" w:rsidRPr="00EF62E3">
        <w:rPr>
          <w:b/>
          <w:bCs/>
        </w:rPr>
        <w:t>,</w:t>
      </w:r>
      <w:r w:rsidRPr="00EF62E3">
        <w:rPr>
          <w:b/>
          <w:bCs/>
        </w:rPr>
        <w:t xml:space="preserve"> do companies agree with </w:t>
      </w:r>
      <w:r w:rsidR="000A6C83" w:rsidRPr="00EF62E3">
        <w:rPr>
          <w:b/>
          <w:bCs/>
          <w:lang w:eastAsia="zh-CN"/>
        </w:rPr>
        <w:t>the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intention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of</w:t>
      </w:r>
      <w:r w:rsidR="000A6C83"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38.331 </w:t>
      </w:r>
      <w:r w:rsidR="000A6C83" w:rsidRPr="00EF62E3">
        <w:rPr>
          <w:b/>
          <w:bCs/>
          <w:lang w:eastAsia="zh-CN"/>
        </w:rPr>
        <w:t>CR</w:t>
      </w:r>
      <w:r w:rsidR="000A6C83" w:rsidRPr="00EF62E3">
        <w:rPr>
          <w:b/>
          <w:bCs/>
        </w:rPr>
        <w:t xml:space="preserve"> </w:t>
      </w:r>
      <w:r w:rsidR="00E666C8" w:rsidRPr="00EF62E3">
        <w:rPr>
          <w:b/>
          <w:bCs/>
        </w:rPr>
        <w:t xml:space="preserve">in </w:t>
      </w:r>
      <w:r w:rsidRPr="00EF62E3">
        <w:rPr>
          <w:b/>
          <w:bCs/>
        </w:rPr>
        <w:t>[</w:t>
      </w:r>
      <w:r w:rsidR="00336226" w:rsidRPr="00EF62E3">
        <w:rPr>
          <w:b/>
          <w:bCs/>
        </w:rPr>
        <w:t>2</w:t>
      </w:r>
      <w:r w:rsidRPr="00EF62E3">
        <w:rPr>
          <w:b/>
          <w:bCs/>
        </w:rPr>
        <w:t>]</w:t>
      </w:r>
      <w:r w:rsidR="00E666C8" w:rsidRPr="00EF62E3">
        <w:rPr>
          <w:b/>
          <w:bCs/>
        </w:rPr>
        <w:t xml:space="preserve"> </w:t>
      </w:r>
      <w:r w:rsidR="009F5CB5" w:rsidRPr="00EF62E3">
        <w:rPr>
          <w:b/>
          <w:bCs/>
        </w:rPr>
        <w:t xml:space="preserve">i.e., </w:t>
      </w:r>
      <w:r w:rsidR="006B3C92" w:rsidRPr="006643F4">
        <w:rPr>
          <w:rStyle w:val="Char2"/>
          <w:rFonts w:ascii="Times New Roman" w:hAnsi="Times New Roman"/>
          <w:b/>
        </w:rPr>
        <w:t>clarify that</w:t>
      </w:r>
      <w:r w:rsidR="00EC7B94" w:rsidRPr="006643F4">
        <w:rPr>
          <w:rStyle w:val="Char2"/>
          <w:rFonts w:ascii="Times New Roman" w:hAnsi="Times New Roman"/>
          <w:b/>
        </w:rPr>
        <w:t xml:space="preserve"> </w:t>
      </w:r>
      <w:r w:rsidR="00732E7E" w:rsidRPr="006643F4">
        <w:rPr>
          <w:b/>
          <w:bCs/>
        </w:rPr>
        <w:t>the target NR PSCell SMTC configuration</w:t>
      </w:r>
      <w:r w:rsidR="00732E7E" w:rsidRPr="00EF62E3">
        <w:rPr>
          <w:rStyle w:val="Char2"/>
          <w:rFonts w:ascii="Times New Roman" w:hAnsi="Times New Roman"/>
          <w:b/>
          <w:bCs/>
          <w:lang w:eastAsia="en-US"/>
        </w:rPr>
        <w:t xml:space="preserve"> </w:t>
      </w:r>
      <w:r w:rsidR="009F5CB5" w:rsidRPr="006643F4">
        <w:rPr>
          <w:rStyle w:val="Char2"/>
          <w:rFonts w:ascii="Times New Roman" w:hAnsi="Times New Roman"/>
          <w:b/>
        </w:rPr>
        <w:t xml:space="preserve">through </w:t>
      </w:r>
      <w:r w:rsidR="009F5CB5" w:rsidRPr="006643F4">
        <w:rPr>
          <w:rStyle w:val="Char2"/>
          <w:rFonts w:ascii="Times New Roman" w:hAnsi="Times New Roman"/>
          <w:b/>
          <w:i/>
          <w:iCs/>
        </w:rPr>
        <w:t>MobilityFromNRCommand</w:t>
      </w:r>
      <w:r w:rsidR="009F5CB5" w:rsidRPr="006643F4">
        <w:rPr>
          <w:rStyle w:val="Char2"/>
          <w:rFonts w:ascii="Times New Roman" w:hAnsi="Times New Roman"/>
          <w:b/>
        </w:rPr>
        <w:t xml:space="preserve"> </w:t>
      </w:r>
      <w:r w:rsidR="006B3C92" w:rsidRPr="006643F4">
        <w:rPr>
          <w:rStyle w:val="Char2"/>
          <w:rFonts w:ascii="Times New Roman" w:hAnsi="Times New Roman"/>
          <w:b/>
        </w:rPr>
        <w:t xml:space="preserve">is </w:t>
      </w:r>
      <w:r w:rsidR="009F5CB5" w:rsidRPr="006643F4">
        <w:rPr>
          <w:rStyle w:val="Char2"/>
          <w:rFonts w:ascii="Times New Roman" w:hAnsi="Times New Roman"/>
          <w:b/>
        </w:rPr>
        <w:t>based on the timing reference of source NR PCell</w:t>
      </w:r>
      <w:r w:rsidRPr="00EF62E3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FE1386" w:rsidRPr="001E16FE" w14:paraId="633E41F5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D6BB4A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bookmarkStart w:id="0" w:name="_Hlk86736943"/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DBE6B1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2DE1DB" w14:textId="77777777" w:rsidR="00FE1386" w:rsidRPr="001E16FE" w:rsidRDefault="00FE1386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FE1386" w14:paraId="49B8FFAD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54512" w14:textId="33F2FF7B" w:rsidR="00FE1386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7A10D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A3D93" w14:textId="0328FDB9" w:rsidR="00FE1386" w:rsidRDefault="00763BFA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above</w:t>
            </w:r>
          </w:p>
        </w:tc>
      </w:tr>
      <w:tr w:rsidR="00FE1386" w14:paraId="53ADFE5C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06E" w14:textId="0AF5E48E" w:rsidR="00FE1386" w:rsidRDefault="00FE1386" w:rsidP="00F67834">
            <w:pPr>
              <w:pStyle w:val="TAC"/>
              <w:spacing w:before="20" w:after="20"/>
              <w:ind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70AF8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CB238" w14:textId="6F19901E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1912CB4B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3FE77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FC6A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1388A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5F1231A4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C8D4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128F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AAB80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FE1386" w14:paraId="1B644311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74488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CFB16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94121" w14:textId="77777777" w:rsidR="00FE1386" w:rsidRDefault="00FE1386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bookmarkEnd w:id="0"/>
    </w:tbl>
    <w:p w14:paraId="3FDD4950" w14:textId="1C8F3544" w:rsidR="00336226" w:rsidRDefault="00336226" w:rsidP="00336226"/>
    <w:p w14:paraId="0966AC0B" w14:textId="1D571ABD" w:rsidR="00E666C8" w:rsidRPr="008A5170" w:rsidRDefault="00E666C8" w:rsidP="00E666C8">
      <w:pPr>
        <w:outlineLvl w:val="2"/>
        <w:rPr>
          <w:b/>
          <w:bCs/>
        </w:rPr>
      </w:pPr>
      <w:r w:rsidRPr="001E16FE">
        <w:rPr>
          <w:b/>
          <w:bCs/>
        </w:rPr>
        <w:t>Question 2</w:t>
      </w:r>
      <w:r>
        <w:rPr>
          <w:b/>
          <w:bCs/>
        </w:rPr>
        <w:t>-2</w:t>
      </w:r>
      <w:r w:rsidRPr="001E16FE">
        <w:rPr>
          <w:b/>
          <w:bCs/>
        </w:rPr>
        <w:t xml:space="preserve">: If </w:t>
      </w:r>
      <w:r w:rsidR="00732E7E">
        <w:rPr>
          <w:b/>
          <w:bCs/>
        </w:rPr>
        <w:t>O</w:t>
      </w:r>
      <w:r>
        <w:rPr>
          <w:b/>
          <w:bCs/>
        </w:rPr>
        <w:t xml:space="preserve">ption 1 is preferred </w:t>
      </w:r>
      <w:r w:rsidRPr="001E16FE">
        <w:rPr>
          <w:b/>
          <w:bCs/>
        </w:rPr>
        <w:t>to Question 1</w:t>
      </w:r>
      <w:r>
        <w:rPr>
          <w:b/>
          <w:bCs/>
        </w:rPr>
        <w:t>,</w:t>
      </w:r>
      <w:r w:rsidRPr="001E16FE">
        <w:rPr>
          <w:b/>
          <w:bCs/>
        </w:rPr>
        <w:t xml:space="preserve"> do companies agree with </w:t>
      </w:r>
      <w:r>
        <w:rPr>
          <w:rFonts w:hint="eastAsia"/>
          <w:b/>
          <w:bCs/>
          <w:lang w:eastAsia="zh-CN"/>
        </w:rPr>
        <w:t>the</w:t>
      </w:r>
      <w:r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intention</w:t>
      </w:r>
      <w:r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of</w:t>
      </w:r>
      <w:r>
        <w:rPr>
          <w:b/>
          <w:bCs/>
        </w:rPr>
        <w:t xml:space="preserve"> </w:t>
      </w:r>
      <w:r w:rsidR="001F1202">
        <w:rPr>
          <w:b/>
          <w:bCs/>
        </w:rPr>
        <w:t>38.30</w:t>
      </w:r>
      <w:r w:rsidR="008A5170">
        <w:rPr>
          <w:b/>
          <w:bCs/>
        </w:rPr>
        <w:t>6</w:t>
      </w:r>
      <w:r w:rsidR="001F1202">
        <w:rPr>
          <w:b/>
          <w:bCs/>
        </w:rPr>
        <w:t xml:space="preserve"> </w:t>
      </w:r>
      <w:r>
        <w:rPr>
          <w:rFonts w:hint="eastAsia"/>
          <w:b/>
          <w:bCs/>
          <w:lang w:eastAsia="zh-CN"/>
        </w:rPr>
        <w:t>CR</w:t>
      </w:r>
      <w:r w:rsidRPr="001E16FE">
        <w:rPr>
          <w:b/>
          <w:bCs/>
        </w:rPr>
        <w:t xml:space="preserve"> </w:t>
      </w:r>
      <w:r>
        <w:rPr>
          <w:b/>
          <w:bCs/>
        </w:rPr>
        <w:t>in</w:t>
      </w:r>
      <w:r w:rsidRPr="001E16FE">
        <w:rPr>
          <w:b/>
          <w:bCs/>
        </w:rPr>
        <w:t xml:space="preserve"> [</w:t>
      </w:r>
      <w:r>
        <w:rPr>
          <w:b/>
          <w:bCs/>
        </w:rPr>
        <w:t>3</w:t>
      </w:r>
      <w:r w:rsidRPr="001E16FE">
        <w:rPr>
          <w:b/>
          <w:bCs/>
        </w:rPr>
        <w:t>]</w:t>
      </w:r>
      <w:r w:rsidR="00732E7E">
        <w:rPr>
          <w:b/>
          <w:bCs/>
        </w:rPr>
        <w:t xml:space="preserve"> </w:t>
      </w:r>
      <w:r w:rsidRPr="008A5170">
        <w:rPr>
          <w:b/>
          <w:bCs/>
        </w:rPr>
        <w:t xml:space="preserve">i.e., </w:t>
      </w:r>
      <w:r w:rsidR="00EC7B94" w:rsidRPr="008A5170">
        <w:rPr>
          <w:b/>
        </w:rPr>
        <w:t>d</w:t>
      </w:r>
      <w:r w:rsidR="00732E7E" w:rsidRPr="008A5170">
        <w:rPr>
          <w:b/>
        </w:rPr>
        <w:t>efine a new UE capability for PSCell SMTC configuration</w:t>
      </w:r>
      <w:r w:rsidRPr="008A5170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8A5170" w:rsidRPr="001E16FE" w14:paraId="3EC26906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D85A6C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11B201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E6C938" w14:textId="77777777" w:rsidR="008A5170" w:rsidRPr="001E16FE" w:rsidRDefault="008A5170" w:rsidP="00736B5B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763BFA" w14:paraId="7E9DEA69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3D270" w14:textId="76D1E090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CE290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C79EA" w14:textId="6CA0E1B5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See above</w:t>
            </w:r>
          </w:p>
        </w:tc>
      </w:tr>
      <w:tr w:rsidR="00763BFA" w14:paraId="58C566C7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6A746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BD5E9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A2F4D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43E3F58C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4B6E9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9E195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0245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7F21E47F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FC597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0181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28EEE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763BFA" w14:paraId="34C4B7A0" w14:textId="77777777" w:rsidTr="00736B5B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7EA80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0ED6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1F584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3CFB227B" w14:textId="77777777" w:rsidR="00E666C8" w:rsidRDefault="00E666C8" w:rsidP="00336226"/>
    <w:p w14:paraId="5A6A1C5B" w14:textId="66477C0B" w:rsidR="00336226" w:rsidRPr="00EF62E3" w:rsidRDefault="00336226" w:rsidP="00336226">
      <w:pPr>
        <w:outlineLvl w:val="2"/>
        <w:rPr>
          <w:b/>
          <w:bCs/>
        </w:rPr>
      </w:pPr>
      <w:r w:rsidRPr="00EF62E3">
        <w:rPr>
          <w:b/>
          <w:bCs/>
        </w:rPr>
        <w:t>Question 3: If option 2 is preferred to Question 1, do companies agree with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the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intention</w:t>
      </w:r>
      <w:r w:rsidR="000A6C83" w:rsidRPr="00EF62E3">
        <w:rPr>
          <w:b/>
          <w:bCs/>
        </w:rPr>
        <w:t xml:space="preserve"> </w:t>
      </w:r>
      <w:r w:rsidR="000A6C83" w:rsidRPr="00EF62E3">
        <w:rPr>
          <w:b/>
          <w:bCs/>
          <w:lang w:eastAsia="zh-CN"/>
        </w:rPr>
        <w:t>of</w:t>
      </w:r>
      <w:r w:rsidR="000A6C83"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36.331 </w:t>
      </w:r>
      <w:r w:rsidR="000A6C83" w:rsidRPr="00EF62E3">
        <w:rPr>
          <w:b/>
          <w:bCs/>
          <w:lang w:eastAsia="zh-CN"/>
        </w:rPr>
        <w:t>CR</w:t>
      </w:r>
      <w:r w:rsidRPr="00EF62E3">
        <w:rPr>
          <w:b/>
          <w:bCs/>
        </w:rPr>
        <w:t xml:space="preserve"> </w:t>
      </w:r>
      <w:r w:rsidR="001F1202" w:rsidRPr="00EF62E3">
        <w:rPr>
          <w:b/>
          <w:bCs/>
        </w:rPr>
        <w:t xml:space="preserve">in </w:t>
      </w:r>
      <w:r w:rsidRPr="00EF62E3">
        <w:rPr>
          <w:b/>
          <w:bCs/>
        </w:rPr>
        <w:t>[4]</w:t>
      </w:r>
      <w:r w:rsidR="001F1202" w:rsidRPr="00EF62E3">
        <w:rPr>
          <w:b/>
          <w:bCs/>
        </w:rPr>
        <w:t xml:space="preserve"> </w:t>
      </w:r>
      <w:r w:rsidR="009F5CB5" w:rsidRPr="00EF62E3">
        <w:rPr>
          <w:b/>
          <w:bCs/>
        </w:rPr>
        <w:t xml:space="preserve">i.e., </w:t>
      </w:r>
      <w:r w:rsidR="001F1202" w:rsidRPr="00EF62E3">
        <w:rPr>
          <w:b/>
          <w:bCs/>
        </w:rPr>
        <w:t>clarify that</w:t>
      </w:r>
      <w:r w:rsidR="001F1202" w:rsidRPr="006643F4">
        <w:rPr>
          <w:b/>
        </w:rPr>
        <w:t xml:space="preserve"> t</w:t>
      </w:r>
      <w:r w:rsidR="001F1202" w:rsidRPr="006643F4">
        <w:rPr>
          <w:rFonts w:eastAsia="等线"/>
          <w:b/>
          <w:bCs/>
          <w:iCs/>
        </w:rPr>
        <w:t xml:space="preserve">he target NR PSCell SMTC configuration through </w:t>
      </w:r>
      <w:r w:rsidR="001F1202" w:rsidRPr="00EF62E3">
        <w:rPr>
          <w:rFonts w:eastAsia="等线"/>
          <w:b/>
          <w:bCs/>
          <w:i/>
          <w:iCs/>
        </w:rPr>
        <w:t>targetRAT-MessageContainer</w:t>
      </w:r>
      <w:r w:rsidR="001F1202" w:rsidRPr="006643F4">
        <w:rPr>
          <w:rFonts w:eastAsia="等线"/>
          <w:b/>
          <w:bCs/>
          <w:iCs/>
        </w:rPr>
        <w:t xml:space="preserve"> is based on the timing reference of target EUTRA PCell</w:t>
      </w:r>
      <w:r w:rsidRPr="00EF62E3">
        <w:rPr>
          <w:b/>
          <w:bCs/>
        </w:rPr>
        <w:t>?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336226" w:rsidRPr="001E16FE" w14:paraId="7552241E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5D64F8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F75994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bCs/>
                <w:sz w:val="20"/>
              </w:rPr>
              <w:t>Agree or not?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1347AA7" w14:textId="77777777" w:rsidR="00336226" w:rsidRPr="001E16FE" w:rsidRDefault="00336226" w:rsidP="000221E5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E16FE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336226" w14:paraId="1FF005A3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8FBA" w14:textId="2DED68CE" w:rsidR="00336226" w:rsidRDefault="00763BFA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C417" w14:textId="6CD34B5F" w:rsidR="00336226" w:rsidRDefault="00763BFA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We think no clarification is required for Option 2 being the correct understanding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2F3C" w14:textId="3D107C2E" w:rsidR="00763BFA" w:rsidRDefault="007F1614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G</w:t>
            </w:r>
            <w:r w:rsidR="00763BFA">
              <w:rPr>
                <w:lang w:eastAsia="zh-CN"/>
              </w:rPr>
              <w:t>oing with the description of smtc in TS 36.331. smtc. Entry into EN-DC and NR PSCell addition is clearly stated in this description.</w:t>
            </w:r>
          </w:p>
          <w:p w14:paraId="28156E03" w14:textId="77777777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The SSB periodicity/offset/duration configuration of target cell for </w:t>
            </w:r>
            <w:r w:rsidRPr="00763BFA">
              <w:rPr>
                <w:color w:val="FF0000"/>
                <w:lang w:eastAsia="zh-CN"/>
              </w:rPr>
              <w:t>NR PSCell addition</w:t>
            </w:r>
            <w:r>
              <w:rPr>
                <w:lang w:eastAsia="zh-CN"/>
              </w:rPr>
              <w:t xml:space="preserve"> and SN change. It is based on timing reference of EUTRA PCell. </w:t>
            </w:r>
          </w:p>
          <w:p w14:paraId="6061CDF0" w14:textId="2E9F15D6" w:rsidR="00763BFA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TE 2.</w:t>
            </w:r>
          </w:p>
          <w:p w14:paraId="182D6107" w14:textId="2326526C" w:rsidR="00336226" w:rsidRDefault="00763BFA" w:rsidP="00763BFA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If the field is absent, the UE uses the SMTC in the measObjectNR having the same SSB frequency and subcarrier spacing, as configured before the reception of the RRC message.</w:t>
            </w:r>
          </w:p>
        </w:tc>
      </w:tr>
      <w:tr w:rsidR="00336226" w14:paraId="576FA237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50B9D" w14:textId="471D79E2" w:rsidR="00336226" w:rsidRDefault="00F67834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B783B" w14:textId="690BBC2F" w:rsidR="00336226" w:rsidRDefault="00F67834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e comment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1C04" w14:textId="2F220A4C" w:rsidR="00336226" w:rsidRDefault="00F67834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e think this scenario has not been specifically discussed in the past, but we tend to agree with Nokia that the current text in the spec can cover this scenario.</w:t>
            </w:r>
            <w:r w:rsidR="000848C1">
              <w:rPr>
                <w:lang w:eastAsia="zh-CN"/>
              </w:rPr>
              <w:t xml:space="preserve"> So no additional modification is needed.</w:t>
            </w:r>
          </w:p>
        </w:tc>
      </w:tr>
      <w:tr w:rsidR="00336226" w14:paraId="7D8C2636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EF856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EBB7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47151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36226" w14:paraId="58EA42E3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2D424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1198E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E4A6F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336226" w14:paraId="611BDAAC" w14:textId="77777777" w:rsidTr="000221E5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4F201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4EDA5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DD89E" w14:textId="77777777" w:rsidR="00336226" w:rsidRDefault="00336226" w:rsidP="000221E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6B538D5A" w14:textId="77777777" w:rsidR="00336226" w:rsidRPr="00336226" w:rsidRDefault="00336226" w:rsidP="00336226"/>
    <w:p w14:paraId="5BBEFB5A" w14:textId="74209A46" w:rsidR="00336226" w:rsidRPr="00DC4288" w:rsidRDefault="000C04E1" w:rsidP="00DC4288">
      <w:pPr>
        <w:pStyle w:val="2"/>
        <w:ind w:left="0" w:firstLine="0"/>
      </w:pPr>
      <w:r>
        <w:t>3.</w:t>
      </w:r>
      <w:r w:rsidR="009228CA">
        <w:t>2</w:t>
      </w:r>
      <w:r w:rsidR="0002477B">
        <w:t xml:space="preserve"> </w:t>
      </w:r>
      <w:r w:rsidR="00336226" w:rsidRPr="00336226">
        <w:t>UP security policy update</w:t>
      </w:r>
      <w:r>
        <w:tab/>
      </w:r>
    </w:p>
    <w:p w14:paraId="4240D2FF" w14:textId="4FFF8700" w:rsidR="00336226" w:rsidRDefault="00336226" w:rsidP="00107C19">
      <w:pPr>
        <w:spacing w:beforeLines="50" w:before="120" w:afterLines="50" w:after="120"/>
        <w:jc w:val="both"/>
        <w:rPr>
          <w:rFonts w:eastAsia="等线"/>
          <w:lang w:eastAsia="zh-CN"/>
        </w:rPr>
      </w:pPr>
      <w:r w:rsidRPr="00336226">
        <w:rPr>
          <w:rFonts w:eastAsia="等线"/>
          <w:lang w:eastAsia="zh-CN"/>
        </w:rPr>
        <w:t>In the incoming LS from RAN3 [</w:t>
      </w:r>
      <w:r>
        <w:rPr>
          <w:rFonts w:eastAsia="等线"/>
          <w:lang w:eastAsia="zh-CN"/>
        </w:rPr>
        <w:t>5</w:t>
      </w:r>
      <w:r w:rsidRPr="00336226">
        <w:rPr>
          <w:rFonts w:eastAsia="等线"/>
          <w:lang w:eastAsia="zh-CN"/>
        </w:rPr>
        <w:t>], the following action is required</w:t>
      </w:r>
      <w:r>
        <w:rPr>
          <w:rFonts w:eastAsia="等线"/>
          <w:lang w:eastAsia="zh-CN"/>
        </w:rPr>
        <w:t>:</w:t>
      </w:r>
    </w:p>
    <w:p w14:paraId="11314790" w14:textId="77777777" w:rsidR="00336226" w:rsidRDefault="00336226" w:rsidP="00336226">
      <w:pPr>
        <w:spacing w:after="120"/>
        <w:ind w:left="1134" w:hanging="1134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To RAN1 : </w:t>
      </w:r>
      <w:r>
        <w:rPr>
          <w:rFonts w:ascii="Arial" w:hAnsi="Arial" w:cs="Arial"/>
          <w:b/>
        </w:rPr>
        <w:tab/>
      </w:r>
      <w:r>
        <w:rPr>
          <w:rFonts w:asciiTheme="minorHAnsi" w:hAnsiTheme="minorHAnsi" w:cs="Arial"/>
          <w:sz w:val="22"/>
          <w:szCs w:val="22"/>
        </w:rPr>
        <w:t xml:space="preserve">RAN3 kindly requests RAN2 to provide feedback whether </w:t>
      </w:r>
      <w:r w:rsidRPr="00FE13A1">
        <w:rPr>
          <w:rFonts w:asciiTheme="minorHAnsi" w:hAnsiTheme="minorHAnsi" w:cs="Arial"/>
          <w:sz w:val="22"/>
          <w:szCs w:val="22"/>
        </w:rPr>
        <w:t xml:space="preserve">the </w:t>
      </w:r>
      <w:r w:rsidRPr="003F297B">
        <w:rPr>
          <w:rFonts w:asciiTheme="minorHAnsi" w:hAnsiTheme="minorHAnsi" w:cs="Arial"/>
          <w:sz w:val="22"/>
          <w:szCs w:val="22"/>
        </w:rPr>
        <w:t>enabling/disabling of ciphering or integrity protection</w:t>
      </w:r>
      <w:r>
        <w:rPr>
          <w:rFonts w:asciiTheme="minorHAnsi" w:hAnsiTheme="minorHAnsi" w:cs="Arial"/>
          <w:sz w:val="22"/>
          <w:szCs w:val="22"/>
        </w:rPr>
        <w:t xml:space="preserve"> of one or multiple DRBs</w:t>
      </w:r>
      <w:r w:rsidRPr="00FE13A1">
        <w:rPr>
          <w:rFonts w:asciiTheme="minorHAnsi" w:hAnsiTheme="minorHAnsi" w:cs="Arial"/>
          <w:sz w:val="22"/>
          <w:szCs w:val="22"/>
        </w:rPr>
        <w:t xml:space="preserve"> can be</w:t>
      </w:r>
      <w:r>
        <w:rPr>
          <w:rFonts w:asciiTheme="minorHAnsi" w:hAnsiTheme="minorHAnsi" w:cs="Arial"/>
          <w:sz w:val="22"/>
          <w:szCs w:val="22"/>
        </w:rPr>
        <w:t xml:space="preserve"> achieved by intra-cell handover within one RRC reconfiguration message.</w:t>
      </w:r>
    </w:p>
    <w:p w14:paraId="0988E190" w14:textId="77E0D8BA" w:rsidR="00107C19" w:rsidRPr="003C52C1" w:rsidRDefault="00BC2171" w:rsidP="00107C19">
      <w:pPr>
        <w:spacing w:beforeLines="50" w:before="120" w:afterLines="50" w:after="120"/>
        <w:jc w:val="both"/>
        <w:rPr>
          <w:rFonts w:eastAsia="等线"/>
          <w:lang w:eastAsia="zh-CN"/>
        </w:rPr>
      </w:pPr>
      <w:r>
        <w:rPr>
          <w:rFonts w:eastAsia="等线"/>
          <w:lang w:eastAsia="zh-CN"/>
        </w:rPr>
        <w:t>T</w:t>
      </w:r>
      <w:r w:rsidR="004E70AC" w:rsidRPr="003C52C1">
        <w:rPr>
          <w:rFonts w:eastAsia="等线"/>
          <w:lang w:eastAsia="zh-CN"/>
        </w:rPr>
        <w:t xml:space="preserve">here are several contributions </w:t>
      </w:r>
      <w:r w:rsidR="004D1BD3" w:rsidRPr="003C52C1">
        <w:rPr>
          <w:rFonts w:eastAsia="等线"/>
          <w:lang w:eastAsia="zh-CN"/>
        </w:rPr>
        <w:t>related to</w:t>
      </w:r>
      <w:r w:rsidR="004E70AC" w:rsidRPr="003C52C1">
        <w:rPr>
          <w:rFonts w:eastAsia="等线"/>
          <w:lang w:eastAsia="zh-CN"/>
        </w:rPr>
        <w:t xml:space="preserve"> this issue</w:t>
      </w:r>
      <w:r w:rsidR="005C336D" w:rsidRPr="003C52C1">
        <w:rPr>
          <w:rFonts w:eastAsia="等线"/>
          <w:lang w:eastAsia="zh-CN"/>
        </w:rPr>
        <w:t xml:space="preserve"> </w:t>
      </w:r>
      <w:r w:rsidR="00485048">
        <w:rPr>
          <w:rFonts w:eastAsia="等线"/>
          <w:lang w:eastAsia="zh-CN"/>
        </w:rPr>
        <w:t>as follows</w:t>
      </w:r>
      <w:r w:rsidR="004E70AC" w:rsidRPr="003C52C1">
        <w:rPr>
          <w:rFonts w:eastAsia="等线"/>
          <w:lang w:eastAsia="zh-CN"/>
        </w:rPr>
        <w:t>.</w:t>
      </w:r>
    </w:p>
    <w:p w14:paraId="569CD327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6] </w:t>
      </w:r>
      <w:r w:rsidRPr="00A66561">
        <w:t>R2-2110685</w:t>
      </w:r>
      <w:r w:rsidRPr="00A66561">
        <w:tab/>
        <w:t>Discussion on UP security policy updated by intra-cell handover</w:t>
      </w:r>
      <w:r w:rsidRPr="00A66561">
        <w:tab/>
        <w:t>Ericsson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595D703C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7] </w:t>
      </w:r>
      <w:r w:rsidRPr="00A66561">
        <w:t>R2-2110686</w:t>
      </w:r>
      <w:r w:rsidRPr="00A66561">
        <w:tab/>
        <w:t>[Draft] Reply LS on UP security policy updated by intra-cell handover</w:t>
      </w:r>
      <w:r w:rsidRPr="00A66561">
        <w:tab/>
        <w:t>Ericsson</w:t>
      </w:r>
      <w:r w:rsidRPr="00A66561">
        <w:tab/>
        <w:t>LS out</w:t>
      </w:r>
      <w:r w:rsidRPr="00A66561">
        <w:tab/>
        <w:t>Rel-16</w:t>
      </w:r>
      <w:r w:rsidRPr="00A66561">
        <w:tab/>
        <w:t>TEI16</w:t>
      </w:r>
      <w:r w:rsidRPr="00A66561">
        <w:tab/>
        <w:t>To:RAN3</w:t>
      </w:r>
      <w:r w:rsidRPr="00A66561">
        <w:tab/>
        <w:t>Cc:SA3</w:t>
      </w:r>
    </w:p>
    <w:p w14:paraId="70A78B4E" w14:textId="77777777" w:rsidR="00336226" w:rsidRPr="002437AD" w:rsidRDefault="00336226" w:rsidP="00336226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8] </w:t>
      </w:r>
      <w:r w:rsidRPr="00A66561">
        <w:t>R2-2111037</w:t>
      </w:r>
      <w:r w:rsidRPr="00A66561">
        <w:tab/>
        <w:t>Discussion on Ls on UP security update</w:t>
      </w:r>
      <w:r w:rsidRPr="00A66561">
        <w:tab/>
        <w:t>vivo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0A787FA8" w14:textId="5F5CA70B" w:rsidR="00BC2171" w:rsidRPr="00A749E9" w:rsidRDefault="00336226" w:rsidP="00A749E9">
      <w:pPr>
        <w:spacing w:before="60"/>
        <w:ind w:left="1259" w:hanging="1259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9] </w:t>
      </w:r>
      <w:r w:rsidRPr="00A66561">
        <w:t>R2-2111200</w:t>
      </w:r>
      <w:r w:rsidRPr="00A66561">
        <w:tab/>
        <w:t>Discussion on UP security policy updated by intra-cell handover</w:t>
      </w:r>
      <w:r w:rsidRPr="00A66561">
        <w:tab/>
        <w:t>China Telecommunications</w:t>
      </w:r>
      <w:r w:rsidRPr="00A66561">
        <w:tab/>
        <w:t>discussion</w:t>
      </w:r>
    </w:p>
    <w:p w14:paraId="2EC6C6E5" w14:textId="35C42D10" w:rsidR="003735ED" w:rsidRDefault="000342B2" w:rsidP="000342B2">
      <w:pPr>
        <w:rPr>
          <w:lang w:eastAsia="zh-CN"/>
        </w:rPr>
      </w:pPr>
      <w:r w:rsidRPr="00BC2171">
        <w:rPr>
          <w:noProof/>
          <w:lang w:eastAsia="en-GB"/>
        </w:rPr>
        <w:t>Referring to contributions above,  all companies</w:t>
      </w:r>
      <w:r w:rsidRPr="000342B2">
        <w:t xml:space="preserve"> </w:t>
      </w:r>
      <w:r w:rsidRPr="000342B2">
        <w:rPr>
          <w:noProof/>
          <w:lang w:eastAsia="en-GB"/>
        </w:rPr>
        <w:t>expres</w:t>
      </w:r>
      <w:r>
        <w:rPr>
          <w:noProof/>
          <w:lang w:eastAsia="en-GB"/>
        </w:rPr>
        <w:t>s</w:t>
      </w:r>
      <w:r w:rsidRPr="000342B2">
        <w:rPr>
          <w:noProof/>
          <w:lang w:eastAsia="en-GB"/>
        </w:rPr>
        <w:t xml:space="preserve"> similar views</w:t>
      </w:r>
      <w:r>
        <w:rPr>
          <w:noProof/>
          <w:lang w:eastAsia="en-GB"/>
        </w:rPr>
        <w:t xml:space="preserve">, i.e., </w:t>
      </w:r>
      <w:r w:rsidRPr="00BC2171">
        <w:rPr>
          <w:noProof/>
          <w:lang w:eastAsia="en-GB"/>
        </w:rPr>
        <w:t>enabling/disabling of ciphering or integrity protection of one or multiple DRBs can be achieved by intra-cell handover within one RRC reconfiguration message.</w:t>
      </w:r>
      <w:r>
        <w:rPr>
          <w:noProof/>
          <w:lang w:eastAsia="en-GB"/>
        </w:rPr>
        <w:t xml:space="preserve"> </w:t>
      </w:r>
      <w:r w:rsidR="000B3856">
        <w:rPr>
          <w:rFonts w:hint="eastAsia"/>
          <w:noProof/>
          <w:lang w:eastAsia="zh-CN"/>
        </w:rPr>
        <w:t>The</w:t>
      </w:r>
      <w:r w:rsidR="000B3856">
        <w:rPr>
          <w:noProof/>
          <w:lang w:eastAsia="en-GB"/>
        </w:rPr>
        <w:t xml:space="preserve"> </w:t>
      </w:r>
      <w:r>
        <w:t>rapporteur</w:t>
      </w:r>
      <w:r w:rsidR="000B3856">
        <w:t xml:space="preserve"> share</w:t>
      </w:r>
      <w:r w:rsidR="000B3856">
        <w:rPr>
          <w:rFonts w:hint="eastAsia"/>
          <w:lang w:eastAsia="zh-CN"/>
        </w:rPr>
        <w:t>s</w:t>
      </w:r>
      <w:r w:rsidR="000B3856">
        <w:t xml:space="preserve"> the same view with these companies</w:t>
      </w:r>
      <w:r>
        <w:t xml:space="preserve">,  according to current TS 38.331, </w:t>
      </w:r>
      <w:r w:rsidRPr="000342B2">
        <w:t>clause 5.3.1.2</w:t>
      </w:r>
      <w:r>
        <w:t>, i</w:t>
      </w:r>
      <w:r w:rsidRPr="000342B2">
        <w:t>ntegrity protection and ciphering for all DRBs related to the same PDU session are always activated together.</w:t>
      </w:r>
      <w:r w:rsidR="000B3856">
        <w:t xml:space="preserve"> </w:t>
      </w:r>
      <w:r w:rsidRPr="000342B2">
        <w:t xml:space="preserve">A DRB can be reconfigured using </w:t>
      </w:r>
      <w:r w:rsidRPr="000342B2">
        <w:rPr>
          <w:i/>
          <w:iCs/>
        </w:rPr>
        <w:t>RRCReconfiguration</w:t>
      </w:r>
      <w:r w:rsidRPr="000342B2">
        <w:t xml:space="preserve"> message</w:t>
      </w:r>
      <w:r>
        <w:t xml:space="preserve"> according to the TS 38.331 </w:t>
      </w:r>
      <w:r w:rsidRPr="000342B2">
        <w:t>clause 5.3.</w:t>
      </w:r>
      <w:r>
        <w:t>5</w:t>
      </w:r>
      <w:r w:rsidRPr="000342B2">
        <w:t>.</w:t>
      </w:r>
      <w:r>
        <w:t xml:space="preserve">3. </w:t>
      </w:r>
    </w:p>
    <w:p w14:paraId="4C0A047E" w14:textId="286B130E" w:rsidR="000342B2" w:rsidRDefault="000342B2" w:rsidP="000342B2">
      <w:pPr>
        <w:rPr>
          <w:noProof/>
          <w:lang w:eastAsia="en-GB"/>
        </w:rPr>
      </w:pPr>
      <w:r>
        <w:rPr>
          <w:rFonts w:hint="eastAsia"/>
          <w:lang w:eastAsia="zh-CN"/>
        </w:rPr>
        <w:t>In order to form a common view to reply to RAN3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question, companies are encouraged to answer the following </w:t>
      </w:r>
      <w:r>
        <w:rPr>
          <w:lang w:eastAsia="zh-CN"/>
        </w:rPr>
        <w:t>question</w:t>
      </w:r>
      <w:r>
        <w:t>.</w:t>
      </w:r>
    </w:p>
    <w:p w14:paraId="2D2B0A7D" w14:textId="42019534" w:rsidR="00DD17A1" w:rsidRPr="003C52C1" w:rsidRDefault="00DD17A1" w:rsidP="00DD17A1">
      <w:pPr>
        <w:outlineLvl w:val="2"/>
        <w:rPr>
          <w:b/>
          <w:bCs/>
        </w:rPr>
      </w:pPr>
      <w:r w:rsidRPr="003C52C1">
        <w:rPr>
          <w:b/>
          <w:bCs/>
        </w:rPr>
        <w:t xml:space="preserve">Question </w:t>
      </w:r>
      <w:r w:rsidR="00753EE0">
        <w:rPr>
          <w:b/>
          <w:bCs/>
        </w:rPr>
        <w:t>4</w:t>
      </w:r>
      <w:r w:rsidRPr="003C52C1">
        <w:rPr>
          <w:b/>
          <w:bCs/>
        </w:rPr>
        <w:t xml:space="preserve">: </w:t>
      </w:r>
      <w:r w:rsidR="000342B2">
        <w:rPr>
          <w:b/>
          <w:bCs/>
        </w:rPr>
        <w:t>D</w:t>
      </w:r>
      <w:r w:rsidRPr="003C52C1">
        <w:rPr>
          <w:b/>
          <w:bCs/>
        </w:rPr>
        <w:t xml:space="preserve">o companies </w:t>
      </w:r>
      <w:r w:rsidR="000342B2">
        <w:rPr>
          <w:b/>
          <w:bCs/>
        </w:rPr>
        <w:t xml:space="preserve">agree </w:t>
      </w:r>
      <w:r w:rsidR="000342B2">
        <w:rPr>
          <w:rFonts w:hint="eastAsia"/>
          <w:b/>
          <w:bCs/>
          <w:lang w:eastAsia="zh-CN"/>
        </w:rPr>
        <w:t>that</w:t>
      </w:r>
      <w:r w:rsidR="000342B2">
        <w:rPr>
          <w:b/>
          <w:bCs/>
        </w:rPr>
        <w:t xml:space="preserve"> </w:t>
      </w:r>
      <w:r w:rsidR="000342B2" w:rsidRPr="000342B2">
        <w:rPr>
          <w:b/>
          <w:bCs/>
          <w:noProof/>
          <w:lang w:eastAsia="en-GB"/>
        </w:rPr>
        <w:t>enabling/disabling of ciphering or integrity protection of one or multiple DRBs can be achieved by intra-cell handover within one RRC reconfiguration message</w:t>
      </w:r>
      <w:r w:rsidR="000342B2">
        <w:rPr>
          <w:rFonts w:hint="eastAsia"/>
          <w:b/>
          <w:bCs/>
          <w:noProof/>
          <w:lang w:eastAsia="zh-CN"/>
        </w:rPr>
        <w:t>？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1418"/>
        <w:gridCol w:w="6517"/>
      </w:tblGrid>
      <w:tr w:rsidR="00980AAE" w:rsidRPr="004D2E37" w14:paraId="08E9D479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57C84C3" w14:textId="77777777" w:rsidR="00980AAE" w:rsidRPr="00106994" w:rsidRDefault="00980AAE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06994">
              <w:rPr>
                <w:rFonts w:ascii="Times New Roman" w:hAnsi="Times New Roman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FE22B4" w14:textId="0BDD3F3C" w:rsidR="00980AAE" w:rsidRPr="00106994" w:rsidRDefault="000342B2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bCs/>
                <w:sz w:val="20"/>
                <w:lang w:eastAsia="zh-CN"/>
              </w:rPr>
              <w:t>A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gree</w:t>
            </w:r>
            <w:r>
              <w:rPr>
                <w:rFonts w:ascii="Times New Roman" w:hAnsi="Times New Roman"/>
                <w:bCs/>
                <w:sz w:val="20"/>
              </w:rPr>
              <w:t xml:space="preserve"> 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or</w:t>
            </w:r>
            <w:r>
              <w:rPr>
                <w:rFonts w:ascii="Times New Roman" w:hAnsi="Times New Roman"/>
                <w:bCs/>
                <w:sz w:val="20"/>
              </w:rPr>
              <w:t xml:space="preserve"> </w:t>
            </w:r>
            <w:r>
              <w:rPr>
                <w:rFonts w:ascii="Times New Roman" w:hAnsi="Times New Roman" w:hint="eastAsia"/>
                <w:bCs/>
                <w:sz w:val="20"/>
                <w:lang w:eastAsia="zh-CN"/>
              </w:rPr>
              <w:t>not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4862297" w14:textId="77777777" w:rsidR="00980AAE" w:rsidRPr="00106994" w:rsidRDefault="00980AAE" w:rsidP="006864AF">
            <w:pPr>
              <w:pStyle w:val="TAH"/>
              <w:spacing w:before="20" w:after="20"/>
              <w:ind w:left="57" w:right="57"/>
              <w:rPr>
                <w:rFonts w:ascii="Times New Roman" w:hAnsi="Times New Roman"/>
                <w:sz w:val="20"/>
              </w:rPr>
            </w:pPr>
            <w:r w:rsidRPr="00106994">
              <w:rPr>
                <w:rFonts w:ascii="Times New Roman" w:hAnsi="Times New Roman"/>
                <w:sz w:val="20"/>
              </w:rPr>
              <w:t>Comments</w:t>
            </w:r>
          </w:p>
        </w:tc>
      </w:tr>
      <w:tr w:rsidR="00980AAE" w:rsidRPr="004D2E37" w14:paraId="072C0BEA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8E2BA" w14:textId="7A4ED210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EB8F5" w14:textId="59D136DF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Yes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A8278" w14:textId="38CEFD3C" w:rsidR="00980AAE" w:rsidRPr="004D2E37" w:rsidRDefault="00C20421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>From NR perspective this implies reconfiguration and sync in single RRC message.</w:t>
            </w:r>
            <w:r w:rsidR="00BE575F">
              <w:rPr>
                <w:lang w:eastAsia="zh-CN"/>
              </w:rPr>
              <w:t xml:space="preserve"> We think also DRB release and add is another option and even that is possible with single reconfiguration message.</w:t>
            </w:r>
          </w:p>
        </w:tc>
      </w:tr>
      <w:tr w:rsidR="00980AAE" w:rsidRPr="004D2E37" w14:paraId="0B5B070E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1CD13" w14:textId="4C0435B4" w:rsidR="00980AAE" w:rsidRPr="004D2E37" w:rsidRDefault="00277F35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uawei, HiSilic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2D2A" w14:textId="47B57458" w:rsidR="00980AAE" w:rsidRPr="004D2E37" w:rsidRDefault="00277F35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e comments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FB987" w14:textId="77777777" w:rsidR="00980AAE" w:rsidRDefault="00277F35" w:rsidP="00277F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Whether/how the ciphering/integrity protecting can be enabled or disabled has been discussed in Rel-15, and RAN2 agreement is that it can only be done by DRB release and add. This was captured in RRC spec in section </w:t>
            </w:r>
            <w:r>
              <w:rPr>
                <w:rFonts w:eastAsia="MS Mincho"/>
              </w:rPr>
              <w:t>5.3.5.6.5</w:t>
            </w:r>
            <w:r>
              <w:rPr>
                <w:rFonts w:eastAsia="MS Mincho"/>
              </w:rPr>
              <w:t xml:space="preserve"> as Note 5: </w:t>
            </w:r>
            <w:r>
              <w:t>Ciphering and integrity protection can be enabled or disabled for a DRB. The enabling/disabling of ciphering or integrity protection can be changed only by releasing and adding the DRB.</w:t>
            </w:r>
            <w:r>
              <w:rPr>
                <w:lang w:eastAsia="zh-CN"/>
              </w:rPr>
              <w:t>”</w:t>
            </w:r>
          </w:p>
          <w:p w14:paraId="039D5965" w14:textId="77777777" w:rsidR="00277F35" w:rsidRDefault="00277F35" w:rsidP="00277F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  <w:p w14:paraId="3792873D" w14:textId="39235EDB" w:rsidR="00277F35" w:rsidRPr="004D2E37" w:rsidRDefault="00277F35" w:rsidP="00277F35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Based on above, the key point to reply to RAN3 is that in RAN2 spec, </w:t>
            </w:r>
            <w:r w:rsidRPr="00277F35">
              <w:rPr>
                <w:lang w:eastAsia="zh-CN"/>
              </w:rPr>
              <w:t xml:space="preserve">enabling/disabling of ciphering or integrity protection of one or </w:t>
            </w:r>
            <w:r>
              <w:rPr>
                <w:lang w:eastAsia="zh-CN"/>
              </w:rPr>
              <w:t>multiple DRBs can be achieved only by releasing and adding the DRB which can be configured in the same RRC reconfiguration message</w:t>
            </w:r>
            <w:bookmarkStart w:id="1" w:name="_GoBack"/>
            <w:bookmarkEnd w:id="1"/>
            <w:r>
              <w:rPr>
                <w:lang w:eastAsia="zh-CN"/>
              </w:rPr>
              <w:t xml:space="preserve">. In case of intra-cell handover, the target gNB can configure DRB release and add within the same target RRC reconfiguration message carrying reconfigurationWithSync. </w:t>
            </w:r>
          </w:p>
        </w:tc>
      </w:tr>
      <w:tr w:rsidR="00980AAE" w:rsidRPr="004D2E37" w14:paraId="79EFC840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A5A09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DCB7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C4354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80AAE" w:rsidRPr="004D2E37" w14:paraId="73457911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3E2D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83929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BAA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  <w:tr w:rsidR="00980AAE" w:rsidRPr="004D2E37" w14:paraId="12DFDF56" w14:textId="77777777" w:rsidTr="006864AF">
        <w:trPr>
          <w:trHeight w:val="240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2856D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5710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F500" w14:textId="77777777" w:rsidR="00980AAE" w:rsidRPr="004D2E37" w:rsidRDefault="00980AAE" w:rsidP="006864AF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</w:p>
        </w:tc>
      </w:tr>
    </w:tbl>
    <w:p w14:paraId="5FF2457F" w14:textId="6CE817E3" w:rsidR="00A209D6" w:rsidRPr="006E13D1" w:rsidRDefault="000F67AC" w:rsidP="0022711A">
      <w:pPr>
        <w:pStyle w:val="1"/>
        <w:ind w:left="0" w:firstLine="0"/>
      </w:pPr>
      <w:r>
        <w:t>4</w:t>
      </w:r>
      <w:r w:rsidR="009C2B18">
        <w:t xml:space="preserve"> </w:t>
      </w:r>
      <w:r w:rsidR="008C3057">
        <w:t>Conclusion</w:t>
      </w:r>
    </w:p>
    <w:p w14:paraId="6FF6583F" w14:textId="5F71C7E3" w:rsidR="009C2B18" w:rsidRDefault="00E655F5" w:rsidP="00A209D6">
      <w:r>
        <w:t>TBD</w:t>
      </w:r>
      <w:r w:rsidR="008F694A">
        <w:t>.</w:t>
      </w:r>
    </w:p>
    <w:p w14:paraId="5D37C324" w14:textId="58B3FDA8" w:rsidR="009C2B18" w:rsidRDefault="001D4488" w:rsidP="001D4488">
      <w:pPr>
        <w:pStyle w:val="1"/>
        <w:ind w:left="0" w:firstLine="0"/>
        <w:rPr>
          <w:lang w:eastAsia="zh-CN"/>
        </w:rPr>
      </w:pPr>
      <w:r>
        <w:rPr>
          <w:rFonts w:hint="eastAsia"/>
          <w:lang w:eastAsia="zh-CN"/>
        </w:rPr>
        <w:t>5</w:t>
      </w:r>
      <w:r w:rsidRPr="001D4488">
        <w:t xml:space="preserve"> </w:t>
      </w:r>
      <w:r>
        <w:rPr>
          <w:rFonts w:hint="eastAsia"/>
          <w:lang w:eastAsia="zh-CN"/>
        </w:rPr>
        <w:t>Refere</w:t>
      </w:r>
      <w:r>
        <w:rPr>
          <w:lang w:eastAsia="zh-CN"/>
        </w:rPr>
        <w:t>n</w:t>
      </w:r>
      <w:r>
        <w:rPr>
          <w:rFonts w:hint="eastAsia"/>
          <w:lang w:eastAsia="zh-CN"/>
        </w:rPr>
        <w:t>ce</w:t>
      </w:r>
    </w:p>
    <w:p w14:paraId="4448C9EB" w14:textId="77777777" w:rsidR="001D4488" w:rsidRPr="00A66561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1] </w:t>
      </w:r>
      <w:r w:rsidRPr="00A66561">
        <w:rPr>
          <w:rFonts w:eastAsia="MS Mincho"/>
          <w:noProof/>
          <w:lang w:eastAsia="en-GB"/>
        </w:rPr>
        <w:t>R2-2110523</w:t>
      </w:r>
      <w:r w:rsidRPr="00A66561">
        <w:rPr>
          <w:rFonts w:eastAsia="MS Mincho"/>
          <w:noProof/>
          <w:lang w:eastAsia="en-GB"/>
        </w:rPr>
        <w:tab/>
        <w:t>Discussion on the Timing Reference of PSCell SMTC Configuration</w:t>
      </w:r>
      <w:r w:rsidRPr="00A66561">
        <w:rPr>
          <w:rFonts w:eastAsia="MS Mincho"/>
          <w:noProof/>
          <w:lang w:eastAsia="en-GB"/>
        </w:rPr>
        <w:tab/>
        <w:t>vivo</w:t>
      </w:r>
      <w:r w:rsidRPr="00A66561">
        <w:rPr>
          <w:rFonts w:eastAsia="MS Mincho"/>
          <w:noProof/>
          <w:lang w:eastAsia="en-GB"/>
        </w:rPr>
        <w:tab/>
        <w:t>discussion</w:t>
      </w:r>
      <w:r w:rsidRPr="00A66561">
        <w:rPr>
          <w:rFonts w:eastAsia="MS Mincho"/>
          <w:noProof/>
          <w:lang w:eastAsia="en-GB"/>
        </w:rPr>
        <w:tab/>
        <w:t>Rel-16</w:t>
      </w:r>
      <w:r w:rsidRPr="00A66561">
        <w:rPr>
          <w:rFonts w:eastAsia="MS Mincho"/>
          <w:noProof/>
          <w:lang w:eastAsia="en-GB"/>
        </w:rPr>
        <w:tab/>
        <w:t>NR_newRAT-Core</w:t>
      </w:r>
    </w:p>
    <w:p w14:paraId="377722F3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2] </w:t>
      </w:r>
      <w:r w:rsidRPr="00A66561">
        <w:t>R2-2110524</w:t>
      </w:r>
      <w:r w:rsidRPr="00A66561">
        <w:tab/>
        <w:t>Clarification on the Timing Reference of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31</w:t>
      </w:r>
      <w:r w:rsidRPr="00A66561">
        <w:tab/>
        <w:t>16.6.0</w:t>
      </w:r>
      <w:r w:rsidRPr="00A66561">
        <w:tab/>
        <w:t>2836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7084914D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3] </w:t>
      </w:r>
      <w:r w:rsidRPr="00A66561">
        <w:t>R2-2110525</w:t>
      </w:r>
      <w:r w:rsidRPr="00A66561">
        <w:tab/>
        <w:t>Define the UE capability for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8.306</w:t>
      </w:r>
      <w:r w:rsidRPr="00A66561">
        <w:tab/>
        <w:t>16.6.0</w:t>
      </w:r>
      <w:r w:rsidRPr="00A66561">
        <w:tab/>
        <w:t>0652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28C72CB0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4] </w:t>
      </w:r>
      <w:r w:rsidRPr="00A66561">
        <w:t>R2-2110526</w:t>
      </w:r>
      <w:r w:rsidRPr="00A66561">
        <w:tab/>
        <w:t>Clarification on the Timing Reference of PSCell SMTC Configuration</w:t>
      </w:r>
      <w:r w:rsidRPr="00A66561">
        <w:tab/>
        <w:t>vivo</w:t>
      </w:r>
      <w:r w:rsidRPr="00A66561">
        <w:tab/>
        <w:t>CR</w:t>
      </w:r>
      <w:r w:rsidRPr="00A66561">
        <w:tab/>
        <w:t>Rel-16</w:t>
      </w:r>
      <w:r w:rsidRPr="00A66561">
        <w:tab/>
        <w:t>36.331</w:t>
      </w:r>
      <w:r w:rsidRPr="00A66561">
        <w:tab/>
        <w:t>16.6.0</w:t>
      </w:r>
      <w:r w:rsidRPr="00A66561">
        <w:tab/>
        <w:t>4735</w:t>
      </w:r>
      <w:r w:rsidRPr="00A66561">
        <w:tab/>
        <w:t>-</w:t>
      </w:r>
      <w:r w:rsidRPr="00A66561">
        <w:tab/>
        <w:t>F</w:t>
      </w:r>
      <w:r w:rsidRPr="00A66561">
        <w:tab/>
        <w:t>NR_newRAT-Core</w:t>
      </w:r>
    </w:p>
    <w:p w14:paraId="7C0A1D32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5] </w:t>
      </w:r>
      <w:r w:rsidRPr="00A66561">
        <w:t>R2-2109346</w:t>
      </w:r>
      <w:r w:rsidRPr="00A66561">
        <w:tab/>
        <w:t>LS on UP security policy updated by intra-cell handover (R3-214464; contact: China Telecom)</w:t>
      </w:r>
      <w:r w:rsidRPr="00A66561">
        <w:tab/>
        <w:t>RAN3</w:t>
      </w:r>
      <w:r w:rsidRPr="00A66561">
        <w:tab/>
        <w:t>LS in</w:t>
      </w:r>
      <w:r w:rsidRPr="00A66561">
        <w:tab/>
        <w:t>Rel-16</w:t>
      </w:r>
      <w:r w:rsidRPr="00A66561">
        <w:tab/>
        <w:t>TEI16</w:t>
      </w:r>
      <w:r w:rsidRPr="00A66561">
        <w:tab/>
        <w:t>To:RAN2</w:t>
      </w:r>
      <w:r w:rsidRPr="00A66561">
        <w:tab/>
        <w:t>Cc:SA3</w:t>
      </w:r>
    </w:p>
    <w:p w14:paraId="2B0F0F63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6] </w:t>
      </w:r>
      <w:r w:rsidRPr="00A66561">
        <w:t>R2-2110685</w:t>
      </w:r>
      <w:r w:rsidRPr="00A66561">
        <w:tab/>
        <w:t>Discussion on UP security policy updated by intra-cell handover</w:t>
      </w:r>
      <w:r w:rsidRPr="00A66561">
        <w:tab/>
        <w:t>Ericsson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7BCE0521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7] </w:t>
      </w:r>
      <w:r w:rsidRPr="00A66561">
        <w:t>R2-2110686</w:t>
      </w:r>
      <w:r w:rsidRPr="00A66561">
        <w:tab/>
        <w:t>[Draft] Reply LS on UP security policy updated by intra-cell handover</w:t>
      </w:r>
      <w:r w:rsidRPr="00A66561">
        <w:tab/>
        <w:t>Ericsson</w:t>
      </w:r>
      <w:r w:rsidRPr="00A66561">
        <w:tab/>
        <w:t>LS out</w:t>
      </w:r>
      <w:r w:rsidRPr="00A66561">
        <w:tab/>
        <w:t>Rel-16</w:t>
      </w:r>
      <w:r w:rsidRPr="00A66561">
        <w:tab/>
        <w:t>TEI16</w:t>
      </w:r>
      <w:r w:rsidRPr="00A66561">
        <w:tab/>
        <w:t>To:RAN3</w:t>
      </w:r>
      <w:r w:rsidRPr="00A66561">
        <w:tab/>
        <w:t>Cc:SA3</w:t>
      </w:r>
    </w:p>
    <w:p w14:paraId="29A7BDB9" w14:textId="77777777" w:rsidR="001D4488" w:rsidRPr="002437AD" w:rsidRDefault="001D4488" w:rsidP="001D4488">
      <w:pPr>
        <w:spacing w:before="60" w:after="0"/>
        <w:ind w:left="1259" w:hanging="1259"/>
        <w:jc w:val="both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8] </w:t>
      </w:r>
      <w:r w:rsidRPr="00A66561">
        <w:t>R2-2111037</w:t>
      </w:r>
      <w:r w:rsidRPr="00A66561">
        <w:tab/>
        <w:t>Discussion on Ls on UP security update</w:t>
      </w:r>
      <w:r w:rsidRPr="00A66561">
        <w:tab/>
        <w:t>vivo</w:t>
      </w:r>
      <w:r w:rsidRPr="00A66561">
        <w:tab/>
        <w:t>discussion</w:t>
      </w:r>
      <w:r w:rsidRPr="00A66561">
        <w:tab/>
        <w:t>Rel-16</w:t>
      </w:r>
      <w:r w:rsidRPr="00A66561">
        <w:tab/>
        <w:t>TEI16</w:t>
      </w:r>
    </w:p>
    <w:p w14:paraId="23262A11" w14:textId="77777777" w:rsidR="001D4488" w:rsidRPr="002437AD" w:rsidRDefault="001D4488" w:rsidP="001D4488">
      <w:pPr>
        <w:spacing w:before="60" w:after="0"/>
        <w:ind w:left="1259" w:hanging="1259"/>
        <w:rPr>
          <w:rFonts w:eastAsia="MS Mincho"/>
          <w:noProof/>
          <w:lang w:eastAsia="en-GB"/>
        </w:rPr>
      </w:pPr>
      <w:r w:rsidRPr="002437AD">
        <w:rPr>
          <w:rFonts w:eastAsia="MS Mincho"/>
          <w:noProof/>
          <w:lang w:eastAsia="en-GB"/>
        </w:rPr>
        <w:t xml:space="preserve">[9] </w:t>
      </w:r>
      <w:r w:rsidRPr="00A66561">
        <w:t>R2-2111200</w:t>
      </w:r>
      <w:r w:rsidRPr="00A66561">
        <w:tab/>
        <w:t>Discussion on UP security policy updated by intra-cell handover</w:t>
      </w:r>
      <w:r w:rsidRPr="00A66561">
        <w:tab/>
        <w:t>China Telecommunications</w:t>
      </w:r>
      <w:r w:rsidRPr="00A66561">
        <w:tab/>
        <w:t>discussion</w:t>
      </w:r>
    </w:p>
    <w:p w14:paraId="0C16FD70" w14:textId="77777777" w:rsidR="001D4488" w:rsidRPr="006643F4" w:rsidRDefault="001D4488" w:rsidP="001D4488">
      <w:pPr>
        <w:rPr>
          <w:lang w:eastAsia="zh-CN"/>
        </w:rPr>
      </w:pPr>
    </w:p>
    <w:sectPr w:rsidR="001D4488" w:rsidRPr="006643F4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B9F0E2" w14:textId="77777777" w:rsidR="00146F30" w:rsidRDefault="00146F30">
      <w:r>
        <w:separator/>
      </w:r>
    </w:p>
  </w:endnote>
  <w:endnote w:type="continuationSeparator" w:id="0">
    <w:p w14:paraId="6B3DEF42" w14:textId="77777777" w:rsidR="00146F30" w:rsidRDefault="00146F30">
      <w:r>
        <w:continuationSeparator/>
      </w:r>
    </w:p>
  </w:endnote>
  <w:endnote w:type="continuationNotice" w:id="1">
    <w:p w14:paraId="15395E15" w14:textId="77777777" w:rsidR="00146F30" w:rsidRDefault="00146F3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">
    <w:altName w:val="µEI?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7AB710" w14:textId="77777777" w:rsidR="00146F30" w:rsidRDefault="00146F30">
      <w:r>
        <w:separator/>
      </w:r>
    </w:p>
  </w:footnote>
  <w:footnote w:type="continuationSeparator" w:id="0">
    <w:p w14:paraId="2A0558C1" w14:textId="77777777" w:rsidR="00146F30" w:rsidRDefault="00146F30">
      <w:r>
        <w:continuationSeparator/>
      </w:r>
    </w:p>
  </w:footnote>
  <w:footnote w:type="continuationNotice" w:id="1">
    <w:p w14:paraId="4133F470" w14:textId="77777777" w:rsidR="00146F30" w:rsidRDefault="00146F3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730D95"/>
    <w:multiLevelType w:val="multilevel"/>
    <w:tmpl w:val="03730D95"/>
    <w:lvl w:ilvl="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895484"/>
    <w:multiLevelType w:val="hybridMultilevel"/>
    <w:tmpl w:val="34DC5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92E9B"/>
    <w:multiLevelType w:val="hybridMultilevel"/>
    <w:tmpl w:val="4660501A"/>
    <w:lvl w:ilvl="0" w:tplc="0388F51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B05C5"/>
    <w:multiLevelType w:val="hybridMultilevel"/>
    <w:tmpl w:val="901636DC"/>
    <w:lvl w:ilvl="0" w:tplc="DD3CC1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0AA0FD6"/>
    <w:multiLevelType w:val="hybridMultilevel"/>
    <w:tmpl w:val="064E2C1E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E6B7F"/>
    <w:multiLevelType w:val="hybridMultilevel"/>
    <w:tmpl w:val="78E6973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7C229A"/>
    <w:multiLevelType w:val="hybridMultilevel"/>
    <w:tmpl w:val="6BC6232C"/>
    <w:lvl w:ilvl="0" w:tplc="E63889B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81DC1"/>
    <w:multiLevelType w:val="hybridMultilevel"/>
    <w:tmpl w:val="B066C90E"/>
    <w:lvl w:ilvl="0" w:tplc="7554B7C0">
      <w:start w:val="3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1392B"/>
    <w:multiLevelType w:val="hybridMultilevel"/>
    <w:tmpl w:val="B1A8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97D9D"/>
    <w:multiLevelType w:val="hybridMultilevel"/>
    <w:tmpl w:val="AC3ADA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DD9168D"/>
    <w:multiLevelType w:val="hybridMultilevel"/>
    <w:tmpl w:val="C1D6B68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DEF585F"/>
    <w:multiLevelType w:val="hybridMultilevel"/>
    <w:tmpl w:val="2BE68818"/>
    <w:lvl w:ilvl="0" w:tplc="4F3AE250">
      <w:start w:val="3"/>
      <w:numFmt w:val="bullet"/>
      <w:lvlText w:val=""/>
      <w:lvlJc w:val="left"/>
      <w:pPr>
        <w:ind w:left="420" w:hanging="42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82BD2"/>
    <w:multiLevelType w:val="hybridMultilevel"/>
    <w:tmpl w:val="0A2223BA"/>
    <w:lvl w:ilvl="0" w:tplc="FB3CEB2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FB072EC"/>
    <w:multiLevelType w:val="hybridMultilevel"/>
    <w:tmpl w:val="22E2A06E"/>
    <w:lvl w:ilvl="0" w:tplc="56FF6D0B">
      <w:start w:val="1"/>
      <w:numFmt w:val="bullet"/>
      <w:lvlText w:val="−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2345F"/>
    <w:multiLevelType w:val="hybridMultilevel"/>
    <w:tmpl w:val="BC26AF9A"/>
    <w:lvl w:ilvl="0" w:tplc="04090011">
      <w:start w:val="1"/>
      <w:numFmt w:val="decimal"/>
      <w:lvlText w:val="%1)"/>
      <w:lvlJc w:val="left"/>
      <w:pPr>
        <w:ind w:left="6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D4D4E75"/>
    <w:multiLevelType w:val="hybridMultilevel"/>
    <w:tmpl w:val="A120F1F6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4DFA2B71"/>
    <w:multiLevelType w:val="hybridMultilevel"/>
    <w:tmpl w:val="9F561816"/>
    <w:lvl w:ilvl="0" w:tplc="1766FD14">
      <w:start w:val="1"/>
      <w:numFmt w:val="bullet"/>
      <w:lvlText w:val="⁻"/>
      <w:lvlJc w:val="left"/>
      <w:pPr>
        <w:ind w:left="6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4" w15:restartNumberingAfterBreak="0">
    <w:nsid w:val="51643F99"/>
    <w:multiLevelType w:val="hybridMultilevel"/>
    <w:tmpl w:val="8B22385E"/>
    <w:lvl w:ilvl="0" w:tplc="4774A9DA">
      <w:start w:val="2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A52E5"/>
    <w:multiLevelType w:val="hybridMultilevel"/>
    <w:tmpl w:val="0F5827D0"/>
    <w:lvl w:ilvl="0" w:tplc="4B6A95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5A791C57"/>
    <w:multiLevelType w:val="hybridMultilevel"/>
    <w:tmpl w:val="FCF61C2A"/>
    <w:lvl w:ilvl="0" w:tplc="04090011">
      <w:start w:val="1"/>
      <w:numFmt w:val="decimal"/>
      <w:lvlText w:val="%1)"/>
      <w:lvlJc w:val="left"/>
      <w:pPr>
        <w:ind w:left="6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8" w15:restartNumberingAfterBreak="0">
    <w:nsid w:val="641004C9"/>
    <w:multiLevelType w:val="hybridMultilevel"/>
    <w:tmpl w:val="8D4E6B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1766FD14">
      <w:start w:val="1"/>
      <w:numFmt w:val="bullet"/>
      <w:lvlText w:val="⁻"/>
      <w:lvlJc w:val="left"/>
      <w:pPr>
        <w:ind w:left="840" w:hanging="420"/>
      </w:pPr>
      <w:rPr>
        <w:rFonts w:ascii="Calibri" w:hAnsi="Calibri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D6C7503"/>
    <w:multiLevelType w:val="singleLevel"/>
    <w:tmpl w:val="6D6C750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0" w15:restartNumberingAfterBreak="0">
    <w:nsid w:val="6FBB2EB1"/>
    <w:multiLevelType w:val="hybridMultilevel"/>
    <w:tmpl w:val="F05C87F0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331A84"/>
    <w:multiLevelType w:val="hybridMultilevel"/>
    <w:tmpl w:val="E01E990A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505373"/>
    <w:multiLevelType w:val="hybridMultilevel"/>
    <w:tmpl w:val="68C4C848"/>
    <w:lvl w:ilvl="0" w:tplc="1766FD14">
      <w:start w:val="1"/>
      <w:numFmt w:val="bullet"/>
      <w:lvlText w:val="⁻"/>
      <w:lvlJc w:val="left"/>
      <w:pPr>
        <w:ind w:left="620" w:hanging="42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34" w15:restartNumberingAfterBreak="0">
    <w:nsid w:val="7B9440DD"/>
    <w:multiLevelType w:val="hybridMultilevel"/>
    <w:tmpl w:val="C2A0E5DC"/>
    <w:lvl w:ilvl="0" w:tplc="82D490A0">
      <w:start w:val="2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16"/>
  </w:num>
  <w:num w:numId="5">
    <w:abstractNumId w:val="14"/>
  </w:num>
  <w:num w:numId="6">
    <w:abstractNumId w:val="20"/>
  </w:num>
  <w:num w:numId="7">
    <w:abstractNumId w:val="21"/>
  </w:num>
  <w:num w:numId="8">
    <w:abstractNumId w:val="25"/>
  </w:num>
  <w:num w:numId="9">
    <w:abstractNumId w:val="24"/>
  </w:num>
  <w:num w:numId="10">
    <w:abstractNumId w:val="10"/>
  </w:num>
  <w:num w:numId="11">
    <w:abstractNumId w:val="15"/>
  </w:num>
  <w:num w:numId="12">
    <w:abstractNumId w:val="7"/>
  </w:num>
  <w:num w:numId="13">
    <w:abstractNumId w:val="29"/>
  </w:num>
  <w:num w:numId="14">
    <w:abstractNumId w:val="18"/>
  </w:num>
  <w:num w:numId="15">
    <w:abstractNumId w:val="31"/>
  </w:num>
  <w:num w:numId="16">
    <w:abstractNumId w:val="17"/>
  </w:num>
  <w:num w:numId="17">
    <w:abstractNumId w:val="9"/>
  </w:num>
  <w:num w:numId="18">
    <w:abstractNumId w:val="22"/>
  </w:num>
  <w:num w:numId="19">
    <w:abstractNumId w:val="26"/>
  </w:num>
  <w:num w:numId="20">
    <w:abstractNumId w:val="4"/>
  </w:num>
  <w:num w:numId="21">
    <w:abstractNumId w:val="6"/>
  </w:num>
  <w:num w:numId="22">
    <w:abstractNumId w:val="8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0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34"/>
  </w:num>
  <w:num w:numId="29">
    <w:abstractNumId w:val="11"/>
  </w:num>
  <w:num w:numId="30">
    <w:abstractNumId w:val="3"/>
  </w:num>
  <w:num w:numId="31">
    <w:abstractNumId w:val="12"/>
  </w:num>
  <w:num w:numId="32">
    <w:abstractNumId w:val="13"/>
  </w:num>
  <w:num w:numId="33">
    <w:abstractNumId w:val="28"/>
  </w:num>
  <w:num w:numId="34">
    <w:abstractNumId w:val="23"/>
  </w:num>
  <w:num w:numId="35">
    <w:abstractNumId w:val="27"/>
  </w:num>
  <w:num w:numId="36">
    <w:abstractNumId w:val="19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sTQxNgCSFiZmxko6SsGpxcWZ+XkgBZa1ANuEgC4sAAAA"/>
  </w:docVars>
  <w:rsids>
    <w:rsidRoot w:val="000B7BCF"/>
    <w:rsid w:val="00002A8A"/>
    <w:rsid w:val="00004379"/>
    <w:rsid w:val="00005DB2"/>
    <w:rsid w:val="00015B88"/>
    <w:rsid w:val="00016557"/>
    <w:rsid w:val="000170BF"/>
    <w:rsid w:val="000177F6"/>
    <w:rsid w:val="00020448"/>
    <w:rsid w:val="00023B32"/>
    <w:rsid w:val="00023C40"/>
    <w:rsid w:val="0002477B"/>
    <w:rsid w:val="000263E6"/>
    <w:rsid w:val="000306A0"/>
    <w:rsid w:val="00030921"/>
    <w:rsid w:val="000321CA"/>
    <w:rsid w:val="00033397"/>
    <w:rsid w:val="000338D1"/>
    <w:rsid w:val="000340D4"/>
    <w:rsid w:val="000342B2"/>
    <w:rsid w:val="00040095"/>
    <w:rsid w:val="00041715"/>
    <w:rsid w:val="00043FA7"/>
    <w:rsid w:val="00052878"/>
    <w:rsid w:val="00053BDF"/>
    <w:rsid w:val="00066E30"/>
    <w:rsid w:val="00073C9C"/>
    <w:rsid w:val="00076451"/>
    <w:rsid w:val="00080512"/>
    <w:rsid w:val="00081200"/>
    <w:rsid w:val="00081CA2"/>
    <w:rsid w:val="000848C1"/>
    <w:rsid w:val="00085568"/>
    <w:rsid w:val="00090468"/>
    <w:rsid w:val="00094568"/>
    <w:rsid w:val="000A33BD"/>
    <w:rsid w:val="000A3448"/>
    <w:rsid w:val="000A3F7E"/>
    <w:rsid w:val="000A6C83"/>
    <w:rsid w:val="000B1A9C"/>
    <w:rsid w:val="000B2921"/>
    <w:rsid w:val="000B3856"/>
    <w:rsid w:val="000B436A"/>
    <w:rsid w:val="000B68EB"/>
    <w:rsid w:val="000B7BCF"/>
    <w:rsid w:val="000C04E1"/>
    <w:rsid w:val="000C25DD"/>
    <w:rsid w:val="000C520D"/>
    <w:rsid w:val="000C522B"/>
    <w:rsid w:val="000C6123"/>
    <w:rsid w:val="000C693C"/>
    <w:rsid w:val="000D0145"/>
    <w:rsid w:val="000D33AF"/>
    <w:rsid w:val="000D58AB"/>
    <w:rsid w:val="000E3FA2"/>
    <w:rsid w:val="000E7BD0"/>
    <w:rsid w:val="000F2490"/>
    <w:rsid w:val="000F2682"/>
    <w:rsid w:val="000F2B1A"/>
    <w:rsid w:val="000F67AC"/>
    <w:rsid w:val="00101B86"/>
    <w:rsid w:val="00105935"/>
    <w:rsid w:val="00106994"/>
    <w:rsid w:val="00107C19"/>
    <w:rsid w:val="00112F1A"/>
    <w:rsid w:val="00122F0D"/>
    <w:rsid w:val="001302FB"/>
    <w:rsid w:val="00130493"/>
    <w:rsid w:val="00131AB4"/>
    <w:rsid w:val="00145075"/>
    <w:rsid w:val="0014575B"/>
    <w:rsid w:val="00146F30"/>
    <w:rsid w:val="001479D4"/>
    <w:rsid w:val="00147B94"/>
    <w:rsid w:val="00150312"/>
    <w:rsid w:val="00153EF4"/>
    <w:rsid w:val="001673EE"/>
    <w:rsid w:val="001741A0"/>
    <w:rsid w:val="00174457"/>
    <w:rsid w:val="00175FA0"/>
    <w:rsid w:val="00180289"/>
    <w:rsid w:val="00184290"/>
    <w:rsid w:val="00191DED"/>
    <w:rsid w:val="00192393"/>
    <w:rsid w:val="00192FD2"/>
    <w:rsid w:val="001932CB"/>
    <w:rsid w:val="00193929"/>
    <w:rsid w:val="00194CD0"/>
    <w:rsid w:val="001A1698"/>
    <w:rsid w:val="001B1163"/>
    <w:rsid w:val="001B4658"/>
    <w:rsid w:val="001B49C9"/>
    <w:rsid w:val="001B6017"/>
    <w:rsid w:val="001B7DC2"/>
    <w:rsid w:val="001C0D3E"/>
    <w:rsid w:val="001C1AFE"/>
    <w:rsid w:val="001C23F4"/>
    <w:rsid w:val="001C3239"/>
    <w:rsid w:val="001C4F79"/>
    <w:rsid w:val="001C5472"/>
    <w:rsid w:val="001C6399"/>
    <w:rsid w:val="001C6E42"/>
    <w:rsid w:val="001D03E9"/>
    <w:rsid w:val="001D4488"/>
    <w:rsid w:val="001D6BEB"/>
    <w:rsid w:val="001E16FE"/>
    <w:rsid w:val="001E194A"/>
    <w:rsid w:val="001E4A72"/>
    <w:rsid w:val="001F0EA1"/>
    <w:rsid w:val="001F1202"/>
    <w:rsid w:val="001F168B"/>
    <w:rsid w:val="001F5B46"/>
    <w:rsid w:val="001F7831"/>
    <w:rsid w:val="00201FD8"/>
    <w:rsid w:val="00203E02"/>
    <w:rsid w:val="00204045"/>
    <w:rsid w:val="0020712B"/>
    <w:rsid w:val="002172F8"/>
    <w:rsid w:val="002222FC"/>
    <w:rsid w:val="002225E7"/>
    <w:rsid w:val="0022606D"/>
    <w:rsid w:val="00226C78"/>
    <w:rsid w:val="0022711A"/>
    <w:rsid w:val="00227C39"/>
    <w:rsid w:val="002316C1"/>
    <w:rsid w:val="00231728"/>
    <w:rsid w:val="00233EA1"/>
    <w:rsid w:val="00235BE9"/>
    <w:rsid w:val="00236023"/>
    <w:rsid w:val="00237BD6"/>
    <w:rsid w:val="002437AD"/>
    <w:rsid w:val="002438DB"/>
    <w:rsid w:val="002444D2"/>
    <w:rsid w:val="00244A05"/>
    <w:rsid w:val="00245CAF"/>
    <w:rsid w:val="00246101"/>
    <w:rsid w:val="00246CC4"/>
    <w:rsid w:val="00250404"/>
    <w:rsid w:val="00252EF5"/>
    <w:rsid w:val="0025645C"/>
    <w:rsid w:val="00257F8A"/>
    <w:rsid w:val="002610D8"/>
    <w:rsid w:val="00271889"/>
    <w:rsid w:val="002719D3"/>
    <w:rsid w:val="002747EC"/>
    <w:rsid w:val="00277E8B"/>
    <w:rsid w:val="00277F35"/>
    <w:rsid w:val="002855BF"/>
    <w:rsid w:val="00286707"/>
    <w:rsid w:val="00286751"/>
    <w:rsid w:val="002A0C02"/>
    <w:rsid w:val="002A476D"/>
    <w:rsid w:val="002A629C"/>
    <w:rsid w:val="002B1279"/>
    <w:rsid w:val="002B2AB3"/>
    <w:rsid w:val="002C5E1B"/>
    <w:rsid w:val="002C6EDC"/>
    <w:rsid w:val="002D2529"/>
    <w:rsid w:val="002E031E"/>
    <w:rsid w:val="002E04CF"/>
    <w:rsid w:val="002E165F"/>
    <w:rsid w:val="002E196D"/>
    <w:rsid w:val="002E202A"/>
    <w:rsid w:val="002E404C"/>
    <w:rsid w:val="002E5F8F"/>
    <w:rsid w:val="002E62BF"/>
    <w:rsid w:val="002E6CA1"/>
    <w:rsid w:val="002F0D22"/>
    <w:rsid w:val="002F38F7"/>
    <w:rsid w:val="002F3F66"/>
    <w:rsid w:val="002F42CB"/>
    <w:rsid w:val="002F5BE2"/>
    <w:rsid w:val="00300A7C"/>
    <w:rsid w:val="003032F8"/>
    <w:rsid w:val="00307EE9"/>
    <w:rsid w:val="00311048"/>
    <w:rsid w:val="00311B17"/>
    <w:rsid w:val="00312EB7"/>
    <w:rsid w:val="003131CF"/>
    <w:rsid w:val="003172DC"/>
    <w:rsid w:val="003174A5"/>
    <w:rsid w:val="003239B7"/>
    <w:rsid w:val="00325AE3"/>
    <w:rsid w:val="00326069"/>
    <w:rsid w:val="00326C0E"/>
    <w:rsid w:val="00330F4A"/>
    <w:rsid w:val="003333CF"/>
    <w:rsid w:val="00336226"/>
    <w:rsid w:val="0033766D"/>
    <w:rsid w:val="00343BF6"/>
    <w:rsid w:val="00351B8C"/>
    <w:rsid w:val="0035462D"/>
    <w:rsid w:val="003551CF"/>
    <w:rsid w:val="00357149"/>
    <w:rsid w:val="0036459E"/>
    <w:rsid w:val="00364B41"/>
    <w:rsid w:val="003735ED"/>
    <w:rsid w:val="00375415"/>
    <w:rsid w:val="003775A5"/>
    <w:rsid w:val="00383096"/>
    <w:rsid w:val="0039346C"/>
    <w:rsid w:val="003A0F85"/>
    <w:rsid w:val="003A2C37"/>
    <w:rsid w:val="003A41EF"/>
    <w:rsid w:val="003A7003"/>
    <w:rsid w:val="003A7F2D"/>
    <w:rsid w:val="003B0212"/>
    <w:rsid w:val="003B1C16"/>
    <w:rsid w:val="003B40AD"/>
    <w:rsid w:val="003B496B"/>
    <w:rsid w:val="003B5E9C"/>
    <w:rsid w:val="003B5F1E"/>
    <w:rsid w:val="003C0D3C"/>
    <w:rsid w:val="003C119B"/>
    <w:rsid w:val="003C4E37"/>
    <w:rsid w:val="003C52C1"/>
    <w:rsid w:val="003C6465"/>
    <w:rsid w:val="003C6F11"/>
    <w:rsid w:val="003C7362"/>
    <w:rsid w:val="003D185E"/>
    <w:rsid w:val="003D1BCB"/>
    <w:rsid w:val="003D3756"/>
    <w:rsid w:val="003D6EEE"/>
    <w:rsid w:val="003E0903"/>
    <w:rsid w:val="003E16BE"/>
    <w:rsid w:val="003E7137"/>
    <w:rsid w:val="003E786B"/>
    <w:rsid w:val="003F3D8B"/>
    <w:rsid w:val="003F4E28"/>
    <w:rsid w:val="004006E8"/>
    <w:rsid w:val="00401855"/>
    <w:rsid w:val="00401E59"/>
    <w:rsid w:val="0041034E"/>
    <w:rsid w:val="00411EB3"/>
    <w:rsid w:val="00414091"/>
    <w:rsid w:val="00414FB0"/>
    <w:rsid w:val="00416DBF"/>
    <w:rsid w:val="00417108"/>
    <w:rsid w:val="00417CD0"/>
    <w:rsid w:val="00421008"/>
    <w:rsid w:val="00423689"/>
    <w:rsid w:val="00425D16"/>
    <w:rsid w:val="00426AA2"/>
    <w:rsid w:val="00436F47"/>
    <w:rsid w:val="004379FE"/>
    <w:rsid w:val="0044149A"/>
    <w:rsid w:val="00441B0E"/>
    <w:rsid w:val="004465D3"/>
    <w:rsid w:val="00447ADC"/>
    <w:rsid w:val="00453188"/>
    <w:rsid w:val="004534FC"/>
    <w:rsid w:val="00454C4E"/>
    <w:rsid w:val="00461926"/>
    <w:rsid w:val="00462450"/>
    <w:rsid w:val="00462A65"/>
    <w:rsid w:val="00463182"/>
    <w:rsid w:val="004642C6"/>
    <w:rsid w:val="00465587"/>
    <w:rsid w:val="00477455"/>
    <w:rsid w:val="00480860"/>
    <w:rsid w:val="00482050"/>
    <w:rsid w:val="00482DAF"/>
    <w:rsid w:val="00485048"/>
    <w:rsid w:val="00486E69"/>
    <w:rsid w:val="004879D0"/>
    <w:rsid w:val="00487B2C"/>
    <w:rsid w:val="00494F6E"/>
    <w:rsid w:val="004A1F7B"/>
    <w:rsid w:val="004A4F8B"/>
    <w:rsid w:val="004A5C23"/>
    <w:rsid w:val="004B0503"/>
    <w:rsid w:val="004B40D8"/>
    <w:rsid w:val="004B556D"/>
    <w:rsid w:val="004B672D"/>
    <w:rsid w:val="004C44D2"/>
    <w:rsid w:val="004D1BD3"/>
    <w:rsid w:val="004D2E37"/>
    <w:rsid w:val="004D3578"/>
    <w:rsid w:val="004D380D"/>
    <w:rsid w:val="004D533A"/>
    <w:rsid w:val="004D5CB5"/>
    <w:rsid w:val="004D7F71"/>
    <w:rsid w:val="004E213A"/>
    <w:rsid w:val="004E2184"/>
    <w:rsid w:val="004E2CB2"/>
    <w:rsid w:val="004E2F1B"/>
    <w:rsid w:val="004E70AC"/>
    <w:rsid w:val="004E79BB"/>
    <w:rsid w:val="004F0352"/>
    <w:rsid w:val="004F0882"/>
    <w:rsid w:val="004F0F7D"/>
    <w:rsid w:val="004F5216"/>
    <w:rsid w:val="005027AD"/>
    <w:rsid w:val="00503171"/>
    <w:rsid w:val="00506C28"/>
    <w:rsid w:val="00506F5E"/>
    <w:rsid w:val="00521BC4"/>
    <w:rsid w:val="00521E0E"/>
    <w:rsid w:val="00525A45"/>
    <w:rsid w:val="00526222"/>
    <w:rsid w:val="00527FD7"/>
    <w:rsid w:val="00534AF0"/>
    <w:rsid w:val="00534DA0"/>
    <w:rsid w:val="00536F8A"/>
    <w:rsid w:val="00541D42"/>
    <w:rsid w:val="00543E6C"/>
    <w:rsid w:val="00544617"/>
    <w:rsid w:val="005452E4"/>
    <w:rsid w:val="00550C7A"/>
    <w:rsid w:val="005566A4"/>
    <w:rsid w:val="00560EF8"/>
    <w:rsid w:val="005612FF"/>
    <w:rsid w:val="00562DBA"/>
    <w:rsid w:val="00565087"/>
    <w:rsid w:val="0056573F"/>
    <w:rsid w:val="00571279"/>
    <w:rsid w:val="005768CB"/>
    <w:rsid w:val="00581039"/>
    <w:rsid w:val="00583F1A"/>
    <w:rsid w:val="0058738F"/>
    <w:rsid w:val="0059383D"/>
    <w:rsid w:val="00593CC6"/>
    <w:rsid w:val="005945A0"/>
    <w:rsid w:val="005A4598"/>
    <w:rsid w:val="005A49C6"/>
    <w:rsid w:val="005B21F3"/>
    <w:rsid w:val="005B452D"/>
    <w:rsid w:val="005B49B9"/>
    <w:rsid w:val="005B4A4F"/>
    <w:rsid w:val="005B6AD6"/>
    <w:rsid w:val="005B6BD7"/>
    <w:rsid w:val="005B7582"/>
    <w:rsid w:val="005C336D"/>
    <w:rsid w:val="005C5709"/>
    <w:rsid w:val="005C58DD"/>
    <w:rsid w:val="005C623F"/>
    <w:rsid w:val="005C73FB"/>
    <w:rsid w:val="005D034A"/>
    <w:rsid w:val="005D2CD9"/>
    <w:rsid w:val="005D58DF"/>
    <w:rsid w:val="005D7E1F"/>
    <w:rsid w:val="005E06EB"/>
    <w:rsid w:val="005E2030"/>
    <w:rsid w:val="005F30DA"/>
    <w:rsid w:val="005F4220"/>
    <w:rsid w:val="00604E8E"/>
    <w:rsid w:val="006065F9"/>
    <w:rsid w:val="00607A8C"/>
    <w:rsid w:val="00611566"/>
    <w:rsid w:val="00615237"/>
    <w:rsid w:val="00617779"/>
    <w:rsid w:val="00634588"/>
    <w:rsid w:val="006368F6"/>
    <w:rsid w:val="0063720E"/>
    <w:rsid w:val="00643A88"/>
    <w:rsid w:val="006442D2"/>
    <w:rsid w:val="006447DE"/>
    <w:rsid w:val="00645C35"/>
    <w:rsid w:val="00646D99"/>
    <w:rsid w:val="00650BA2"/>
    <w:rsid w:val="00655FBD"/>
    <w:rsid w:val="00656910"/>
    <w:rsid w:val="006574C0"/>
    <w:rsid w:val="006643F4"/>
    <w:rsid w:val="006657F3"/>
    <w:rsid w:val="00666668"/>
    <w:rsid w:val="00671B8D"/>
    <w:rsid w:val="00671F5B"/>
    <w:rsid w:val="00672027"/>
    <w:rsid w:val="006739E2"/>
    <w:rsid w:val="00675A4D"/>
    <w:rsid w:val="00676190"/>
    <w:rsid w:val="00685507"/>
    <w:rsid w:val="00687402"/>
    <w:rsid w:val="00692441"/>
    <w:rsid w:val="00692E9B"/>
    <w:rsid w:val="00696821"/>
    <w:rsid w:val="006B20B6"/>
    <w:rsid w:val="006B316C"/>
    <w:rsid w:val="006B3C92"/>
    <w:rsid w:val="006B411A"/>
    <w:rsid w:val="006C1273"/>
    <w:rsid w:val="006C285F"/>
    <w:rsid w:val="006C66D8"/>
    <w:rsid w:val="006D1E24"/>
    <w:rsid w:val="006D35DE"/>
    <w:rsid w:val="006D73CA"/>
    <w:rsid w:val="006E0A50"/>
    <w:rsid w:val="006E0BF6"/>
    <w:rsid w:val="006E1417"/>
    <w:rsid w:val="006E2423"/>
    <w:rsid w:val="006E43C9"/>
    <w:rsid w:val="006F0A4B"/>
    <w:rsid w:val="006F0D27"/>
    <w:rsid w:val="006F121B"/>
    <w:rsid w:val="006F14ED"/>
    <w:rsid w:val="006F6A2C"/>
    <w:rsid w:val="006F7FC3"/>
    <w:rsid w:val="00702DD5"/>
    <w:rsid w:val="00704FB7"/>
    <w:rsid w:val="00705593"/>
    <w:rsid w:val="007069DC"/>
    <w:rsid w:val="00710201"/>
    <w:rsid w:val="007103B1"/>
    <w:rsid w:val="00715CA8"/>
    <w:rsid w:val="0072024D"/>
    <w:rsid w:val="0072073A"/>
    <w:rsid w:val="00721DCD"/>
    <w:rsid w:val="00724850"/>
    <w:rsid w:val="00732E7E"/>
    <w:rsid w:val="00733EB5"/>
    <w:rsid w:val="007342B5"/>
    <w:rsid w:val="00734A5B"/>
    <w:rsid w:val="00744095"/>
    <w:rsid w:val="00744E76"/>
    <w:rsid w:val="00746B39"/>
    <w:rsid w:val="00747241"/>
    <w:rsid w:val="00753EE0"/>
    <w:rsid w:val="007562D6"/>
    <w:rsid w:val="00757D40"/>
    <w:rsid w:val="00763BFA"/>
    <w:rsid w:val="007660A4"/>
    <w:rsid w:val="007662B5"/>
    <w:rsid w:val="00771DBE"/>
    <w:rsid w:val="00772C00"/>
    <w:rsid w:val="007733BE"/>
    <w:rsid w:val="00781F0F"/>
    <w:rsid w:val="00783306"/>
    <w:rsid w:val="00785684"/>
    <w:rsid w:val="0078727C"/>
    <w:rsid w:val="0078753E"/>
    <w:rsid w:val="0079049D"/>
    <w:rsid w:val="00790536"/>
    <w:rsid w:val="007918D9"/>
    <w:rsid w:val="007934A1"/>
    <w:rsid w:val="00793B9C"/>
    <w:rsid w:val="00793DC5"/>
    <w:rsid w:val="007966DE"/>
    <w:rsid w:val="007976C2"/>
    <w:rsid w:val="007A00F1"/>
    <w:rsid w:val="007A1BB3"/>
    <w:rsid w:val="007A2AE0"/>
    <w:rsid w:val="007B1591"/>
    <w:rsid w:val="007B17B2"/>
    <w:rsid w:val="007B18D8"/>
    <w:rsid w:val="007B3924"/>
    <w:rsid w:val="007B705C"/>
    <w:rsid w:val="007C095F"/>
    <w:rsid w:val="007C2DD0"/>
    <w:rsid w:val="007D3C1F"/>
    <w:rsid w:val="007E6F5B"/>
    <w:rsid w:val="007E704E"/>
    <w:rsid w:val="007E7FF5"/>
    <w:rsid w:val="007F1614"/>
    <w:rsid w:val="007F282C"/>
    <w:rsid w:val="007F2E08"/>
    <w:rsid w:val="007F314C"/>
    <w:rsid w:val="0080193F"/>
    <w:rsid w:val="008028A4"/>
    <w:rsid w:val="0080461D"/>
    <w:rsid w:val="00807446"/>
    <w:rsid w:val="00813245"/>
    <w:rsid w:val="00815305"/>
    <w:rsid w:val="008206F9"/>
    <w:rsid w:val="00820E83"/>
    <w:rsid w:val="00821E87"/>
    <w:rsid w:val="00823F6A"/>
    <w:rsid w:val="00826F2C"/>
    <w:rsid w:val="00827336"/>
    <w:rsid w:val="00827D74"/>
    <w:rsid w:val="00830720"/>
    <w:rsid w:val="00830EA5"/>
    <w:rsid w:val="008312A1"/>
    <w:rsid w:val="00833631"/>
    <w:rsid w:val="0084075D"/>
    <w:rsid w:val="00840DE0"/>
    <w:rsid w:val="008445E0"/>
    <w:rsid w:val="00846A9B"/>
    <w:rsid w:val="008503F8"/>
    <w:rsid w:val="00850C97"/>
    <w:rsid w:val="00852910"/>
    <w:rsid w:val="00856D1A"/>
    <w:rsid w:val="0085734F"/>
    <w:rsid w:val="00861E83"/>
    <w:rsid w:val="0086219A"/>
    <w:rsid w:val="0086354A"/>
    <w:rsid w:val="0086606A"/>
    <w:rsid w:val="008731FF"/>
    <w:rsid w:val="008736B8"/>
    <w:rsid w:val="008759F4"/>
    <w:rsid w:val="008768CA"/>
    <w:rsid w:val="00877EF9"/>
    <w:rsid w:val="00880559"/>
    <w:rsid w:val="008827BE"/>
    <w:rsid w:val="00885769"/>
    <w:rsid w:val="00885CB9"/>
    <w:rsid w:val="0088668E"/>
    <w:rsid w:val="00891822"/>
    <w:rsid w:val="008A49AD"/>
    <w:rsid w:val="008A5170"/>
    <w:rsid w:val="008A610D"/>
    <w:rsid w:val="008A66AB"/>
    <w:rsid w:val="008A6F5C"/>
    <w:rsid w:val="008B5306"/>
    <w:rsid w:val="008B7558"/>
    <w:rsid w:val="008C1562"/>
    <w:rsid w:val="008C2625"/>
    <w:rsid w:val="008C2E2A"/>
    <w:rsid w:val="008C3057"/>
    <w:rsid w:val="008C3133"/>
    <w:rsid w:val="008C57D2"/>
    <w:rsid w:val="008C6FF1"/>
    <w:rsid w:val="008C72C4"/>
    <w:rsid w:val="008D01AA"/>
    <w:rsid w:val="008D2E4D"/>
    <w:rsid w:val="008D3730"/>
    <w:rsid w:val="008D4530"/>
    <w:rsid w:val="008D479B"/>
    <w:rsid w:val="008D5B65"/>
    <w:rsid w:val="008D7B7A"/>
    <w:rsid w:val="008E1334"/>
    <w:rsid w:val="008E45E7"/>
    <w:rsid w:val="008F1531"/>
    <w:rsid w:val="008F396F"/>
    <w:rsid w:val="008F3DCD"/>
    <w:rsid w:val="008F3E97"/>
    <w:rsid w:val="008F694A"/>
    <w:rsid w:val="0090271F"/>
    <w:rsid w:val="00902DB9"/>
    <w:rsid w:val="00902ECC"/>
    <w:rsid w:val="00902FE8"/>
    <w:rsid w:val="00903A0B"/>
    <w:rsid w:val="0090466A"/>
    <w:rsid w:val="00905E33"/>
    <w:rsid w:val="00906A10"/>
    <w:rsid w:val="00911507"/>
    <w:rsid w:val="00911A7D"/>
    <w:rsid w:val="009218C9"/>
    <w:rsid w:val="009228CA"/>
    <w:rsid w:val="00923655"/>
    <w:rsid w:val="009252AF"/>
    <w:rsid w:val="009260FA"/>
    <w:rsid w:val="00927291"/>
    <w:rsid w:val="00936071"/>
    <w:rsid w:val="009376CD"/>
    <w:rsid w:val="00940212"/>
    <w:rsid w:val="00942EC2"/>
    <w:rsid w:val="0094327D"/>
    <w:rsid w:val="00943AF9"/>
    <w:rsid w:val="00944C47"/>
    <w:rsid w:val="00946410"/>
    <w:rsid w:val="00953D43"/>
    <w:rsid w:val="0095496C"/>
    <w:rsid w:val="0096034E"/>
    <w:rsid w:val="00961B32"/>
    <w:rsid w:val="00962509"/>
    <w:rsid w:val="009654F7"/>
    <w:rsid w:val="00967A06"/>
    <w:rsid w:val="0097039F"/>
    <w:rsid w:val="00970DB3"/>
    <w:rsid w:val="009729C4"/>
    <w:rsid w:val="00973B1D"/>
    <w:rsid w:val="00974BB0"/>
    <w:rsid w:val="00975BCD"/>
    <w:rsid w:val="00976497"/>
    <w:rsid w:val="00980AAE"/>
    <w:rsid w:val="00980BAC"/>
    <w:rsid w:val="00983AEA"/>
    <w:rsid w:val="00991DE2"/>
    <w:rsid w:val="009928A9"/>
    <w:rsid w:val="0099563F"/>
    <w:rsid w:val="00995D37"/>
    <w:rsid w:val="009A0AF3"/>
    <w:rsid w:val="009A1B44"/>
    <w:rsid w:val="009A76B5"/>
    <w:rsid w:val="009B07CD"/>
    <w:rsid w:val="009B1378"/>
    <w:rsid w:val="009B24D7"/>
    <w:rsid w:val="009B552C"/>
    <w:rsid w:val="009B67BC"/>
    <w:rsid w:val="009B6DA1"/>
    <w:rsid w:val="009C18D3"/>
    <w:rsid w:val="009C19E9"/>
    <w:rsid w:val="009C2B18"/>
    <w:rsid w:val="009C559E"/>
    <w:rsid w:val="009D74A6"/>
    <w:rsid w:val="009E0E87"/>
    <w:rsid w:val="009F0BF9"/>
    <w:rsid w:val="009F43CD"/>
    <w:rsid w:val="009F4793"/>
    <w:rsid w:val="009F5CB5"/>
    <w:rsid w:val="00A02346"/>
    <w:rsid w:val="00A0305A"/>
    <w:rsid w:val="00A10F02"/>
    <w:rsid w:val="00A11280"/>
    <w:rsid w:val="00A11DE3"/>
    <w:rsid w:val="00A1371B"/>
    <w:rsid w:val="00A1719C"/>
    <w:rsid w:val="00A204CA"/>
    <w:rsid w:val="00A209D6"/>
    <w:rsid w:val="00A2219A"/>
    <w:rsid w:val="00A22738"/>
    <w:rsid w:val="00A23F66"/>
    <w:rsid w:val="00A25215"/>
    <w:rsid w:val="00A31B7D"/>
    <w:rsid w:val="00A3336C"/>
    <w:rsid w:val="00A33A73"/>
    <w:rsid w:val="00A36535"/>
    <w:rsid w:val="00A37461"/>
    <w:rsid w:val="00A40F91"/>
    <w:rsid w:val="00A43E00"/>
    <w:rsid w:val="00A449F1"/>
    <w:rsid w:val="00A44EEF"/>
    <w:rsid w:val="00A470AD"/>
    <w:rsid w:val="00A5232C"/>
    <w:rsid w:val="00A53724"/>
    <w:rsid w:val="00A54700"/>
    <w:rsid w:val="00A54B2B"/>
    <w:rsid w:val="00A5503D"/>
    <w:rsid w:val="00A56B58"/>
    <w:rsid w:val="00A57FD0"/>
    <w:rsid w:val="00A60396"/>
    <w:rsid w:val="00A62C54"/>
    <w:rsid w:val="00A662EA"/>
    <w:rsid w:val="00A66561"/>
    <w:rsid w:val="00A666FE"/>
    <w:rsid w:val="00A67457"/>
    <w:rsid w:val="00A74605"/>
    <w:rsid w:val="00A749E9"/>
    <w:rsid w:val="00A762AC"/>
    <w:rsid w:val="00A76E27"/>
    <w:rsid w:val="00A80156"/>
    <w:rsid w:val="00A82346"/>
    <w:rsid w:val="00A827A4"/>
    <w:rsid w:val="00A832A1"/>
    <w:rsid w:val="00A83769"/>
    <w:rsid w:val="00A84768"/>
    <w:rsid w:val="00A84969"/>
    <w:rsid w:val="00A9000F"/>
    <w:rsid w:val="00A95A09"/>
    <w:rsid w:val="00A9662F"/>
    <w:rsid w:val="00A9671C"/>
    <w:rsid w:val="00AA0732"/>
    <w:rsid w:val="00AA1553"/>
    <w:rsid w:val="00AA38A0"/>
    <w:rsid w:val="00AA5F7C"/>
    <w:rsid w:val="00AA695F"/>
    <w:rsid w:val="00AB0F63"/>
    <w:rsid w:val="00AB3689"/>
    <w:rsid w:val="00AB4E1C"/>
    <w:rsid w:val="00AB7AAD"/>
    <w:rsid w:val="00AC3C16"/>
    <w:rsid w:val="00AC57A5"/>
    <w:rsid w:val="00AC641C"/>
    <w:rsid w:val="00AC6CD6"/>
    <w:rsid w:val="00AC796E"/>
    <w:rsid w:val="00AD25FC"/>
    <w:rsid w:val="00AD5398"/>
    <w:rsid w:val="00AD5BE0"/>
    <w:rsid w:val="00AF244A"/>
    <w:rsid w:val="00B03F31"/>
    <w:rsid w:val="00B05380"/>
    <w:rsid w:val="00B05962"/>
    <w:rsid w:val="00B05B07"/>
    <w:rsid w:val="00B124AF"/>
    <w:rsid w:val="00B13324"/>
    <w:rsid w:val="00B14E93"/>
    <w:rsid w:val="00B15449"/>
    <w:rsid w:val="00B16C2F"/>
    <w:rsid w:val="00B204F8"/>
    <w:rsid w:val="00B20682"/>
    <w:rsid w:val="00B225CD"/>
    <w:rsid w:val="00B22F55"/>
    <w:rsid w:val="00B2362E"/>
    <w:rsid w:val="00B2550C"/>
    <w:rsid w:val="00B27303"/>
    <w:rsid w:val="00B27928"/>
    <w:rsid w:val="00B37737"/>
    <w:rsid w:val="00B4425F"/>
    <w:rsid w:val="00B46935"/>
    <w:rsid w:val="00B47FD1"/>
    <w:rsid w:val="00B516BB"/>
    <w:rsid w:val="00B549B5"/>
    <w:rsid w:val="00B6138A"/>
    <w:rsid w:val="00B6330A"/>
    <w:rsid w:val="00B67F99"/>
    <w:rsid w:val="00B70D35"/>
    <w:rsid w:val="00B827A7"/>
    <w:rsid w:val="00B8403B"/>
    <w:rsid w:val="00B84247"/>
    <w:rsid w:val="00B84DB2"/>
    <w:rsid w:val="00B92FB3"/>
    <w:rsid w:val="00B9318D"/>
    <w:rsid w:val="00B93DAA"/>
    <w:rsid w:val="00B95E2F"/>
    <w:rsid w:val="00B96A08"/>
    <w:rsid w:val="00BA24CF"/>
    <w:rsid w:val="00BA3075"/>
    <w:rsid w:val="00BA41E4"/>
    <w:rsid w:val="00BC1A92"/>
    <w:rsid w:val="00BC2171"/>
    <w:rsid w:val="00BC3555"/>
    <w:rsid w:val="00BD6C8A"/>
    <w:rsid w:val="00BE5246"/>
    <w:rsid w:val="00BE575F"/>
    <w:rsid w:val="00C02E4C"/>
    <w:rsid w:val="00C12B51"/>
    <w:rsid w:val="00C12FB0"/>
    <w:rsid w:val="00C14358"/>
    <w:rsid w:val="00C16C55"/>
    <w:rsid w:val="00C20421"/>
    <w:rsid w:val="00C21CA9"/>
    <w:rsid w:val="00C24650"/>
    <w:rsid w:val="00C24ACA"/>
    <w:rsid w:val="00C25465"/>
    <w:rsid w:val="00C329B7"/>
    <w:rsid w:val="00C33079"/>
    <w:rsid w:val="00C36E2B"/>
    <w:rsid w:val="00C519DB"/>
    <w:rsid w:val="00C55A12"/>
    <w:rsid w:val="00C6553E"/>
    <w:rsid w:val="00C6686E"/>
    <w:rsid w:val="00C74CC7"/>
    <w:rsid w:val="00C82074"/>
    <w:rsid w:val="00C8217E"/>
    <w:rsid w:val="00C83A13"/>
    <w:rsid w:val="00C8437A"/>
    <w:rsid w:val="00C904E6"/>
    <w:rsid w:val="00C9068C"/>
    <w:rsid w:val="00C92967"/>
    <w:rsid w:val="00CA3D0C"/>
    <w:rsid w:val="00CA4394"/>
    <w:rsid w:val="00CA654B"/>
    <w:rsid w:val="00CB4146"/>
    <w:rsid w:val="00CB72B8"/>
    <w:rsid w:val="00CC2C15"/>
    <w:rsid w:val="00CC43A1"/>
    <w:rsid w:val="00CC6597"/>
    <w:rsid w:val="00CC69B3"/>
    <w:rsid w:val="00CC6E48"/>
    <w:rsid w:val="00CD4C7B"/>
    <w:rsid w:val="00CD58FE"/>
    <w:rsid w:val="00CD71F7"/>
    <w:rsid w:val="00CD7731"/>
    <w:rsid w:val="00CE2CBE"/>
    <w:rsid w:val="00CE3195"/>
    <w:rsid w:val="00CE6751"/>
    <w:rsid w:val="00CE6D2D"/>
    <w:rsid w:val="00CF0005"/>
    <w:rsid w:val="00CF0591"/>
    <w:rsid w:val="00CF4A95"/>
    <w:rsid w:val="00CF6E35"/>
    <w:rsid w:val="00D01686"/>
    <w:rsid w:val="00D02465"/>
    <w:rsid w:val="00D02F1C"/>
    <w:rsid w:val="00D02F54"/>
    <w:rsid w:val="00D0408A"/>
    <w:rsid w:val="00D06EAD"/>
    <w:rsid w:val="00D07D65"/>
    <w:rsid w:val="00D07E78"/>
    <w:rsid w:val="00D07EDC"/>
    <w:rsid w:val="00D10095"/>
    <w:rsid w:val="00D10CD0"/>
    <w:rsid w:val="00D159B9"/>
    <w:rsid w:val="00D178ED"/>
    <w:rsid w:val="00D20496"/>
    <w:rsid w:val="00D33BE3"/>
    <w:rsid w:val="00D346AA"/>
    <w:rsid w:val="00D3792D"/>
    <w:rsid w:val="00D37A1C"/>
    <w:rsid w:val="00D40350"/>
    <w:rsid w:val="00D40D26"/>
    <w:rsid w:val="00D519AE"/>
    <w:rsid w:val="00D519E2"/>
    <w:rsid w:val="00D529AE"/>
    <w:rsid w:val="00D539E6"/>
    <w:rsid w:val="00D54A96"/>
    <w:rsid w:val="00D55E47"/>
    <w:rsid w:val="00D56D0B"/>
    <w:rsid w:val="00D56E56"/>
    <w:rsid w:val="00D570FD"/>
    <w:rsid w:val="00D62DA7"/>
    <w:rsid w:val="00D62E19"/>
    <w:rsid w:val="00D632B1"/>
    <w:rsid w:val="00D66B66"/>
    <w:rsid w:val="00D67CD1"/>
    <w:rsid w:val="00D7186E"/>
    <w:rsid w:val="00D738D6"/>
    <w:rsid w:val="00D80795"/>
    <w:rsid w:val="00D854BE"/>
    <w:rsid w:val="00D87E00"/>
    <w:rsid w:val="00D90212"/>
    <w:rsid w:val="00D9134D"/>
    <w:rsid w:val="00D96198"/>
    <w:rsid w:val="00D96D11"/>
    <w:rsid w:val="00DA2BA3"/>
    <w:rsid w:val="00DA3B75"/>
    <w:rsid w:val="00DA3F0F"/>
    <w:rsid w:val="00DA40EE"/>
    <w:rsid w:val="00DA4AB8"/>
    <w:rsid w:val="00DA7A03"/>
    <w:rsid w:val="00DB0DB8"/>
    <w:rsid w:val="00DB1818"/>
    <w:rsid w:val="00DB3163"/>
    <w:rsid w:val="00DB76AF"/>
    <w:rsid w:val="00DC0DB7"/>
    <w:rsid w:val="00DC309B"/>
    <w:rsid w:val="00DC4288"/>
    <w:rsid w:val="00DC4DA2"/>
    <w:rsid w:val="00DC5261"/>
    <w:rsid w:val="00DC7D11"/>
    <w:rsid w:val="00DD17A1"/>
    <w:rsid w:val="00DE25D2"/>
    <w:rsid w:val="00DE287E"/>
    <w:rsid w:val="00DE2B1B"/>
    <w:rsid w:val="00DE6761"/>
    <w:rsid w:val="00DF2FA8"/>
    <w:rsid w:val="00DF44DF"/>
    <w:rsid w:val="00DF618E"/>
    <w:rsid w:val="00E037A8"/>
    <w:rsid w:val="00E1186C"/>
    <w:rsid w:val="00E15AA6"/>
    <w:rsid w:val="00E16181"/>
    <w:rsid w:val="00E17E09"/>
    <w:rsid w:val="00E21446"/>
    <w:rsid w:val="00E25431"/>
    <w:rsid w:val="00E2672E"/>
    <w:rsid w:val="00E26A3B"/>
    <w:rsid w:val="00E27B62"/>
    <w:rsid w:val="00E31C1C"/>
    <w:rsid w:val="00E33E31"/>
    <w:rsid w:val="00E35D77"/>
    <w:rsid w:val="00E36BA1"/>
    <w:rsid w:val="00E43F2D"/>
    <w:rsid w:val="00E4516F"/>
    <w:rsid w:val="00E453E0"/>
    <w:rsid w:val="00E46C08"/>
    <w:rsid w:val="00E471CF"/>
    <w:rsid w:val="00E511B8"/>
    <w:rsid w:val="00E51A22"/>
    <w:rsid w:val="00E5248F"/>
    <w:rsid w:val="00E55938"/>
    <w:rsid w:val="00E56377"/>
    <w:rsid w:val="00E6238E"/>
    <w:rsid w:val="00E62835"/>
    <w:rsid w:val="00E62E6E"/>
    <w:rsid w:val="00E64CE3"/>
    <w:rsid w:val="00E64E56"/>
    <w:rsid w:val="00E655F5"/>
    <w:rsid w:val="00E666C8"/>
    <w:rsid w:val="00E67E3B"/>
    <w:rsid w:val="00E702DD"/>
    <w:rsid w:val="00E70950"/>
    <w:rsid w:val="00E77645"/>
    <w:rsid w:val="00E77FE6"/>
    <w:rsid w:val="00E80A90"/>
    <w:rsid w:val="00E82F08"/>
    <w:rsid w:val="00E83697"/>
    <w:rsid w:val="00E86664"/>
    <w:rsid w:val="00E94A90"/>
    <w:rsid w:val="00E95920"/>
    <w:rsid w:val="00E965DA"/>
    <w:rsid w:val="00E97EA6"/>
    <w:rsid w:val="00EA3F36"/>
    <w:rsid w:val="00EA66C9"/>
    <w:rsid w:val="00EA6CD1"/>
    <w:rsid w:val="00EB2925"/>
    <w:rsid w:val="00EB3C31"/>
    <w:rsid w:val="00EB4D02"/>
    <w:rsid w:val="00EB7C11"/>
    <w:rsid w:val="00EB7DC7"/>
    <w:rsid w:val="00EC4A25"/>
    <w:rsid w:val="00EC542F"/>
    <w:rsid w:val="00EC6867"/>
    <w:rsid w:val="00EC7B94"/>
    <w:rsid w:val="00ED4DB7"/>
    <w:rsid w:val="00ED5AB4"/>
    <w:rsid w:val="00ED719D"/>
    <w:rsid w:val="00EE4FC6"/>
    <w:rsid w:val="00EE6E1D"/>
    <w:rsid w:val="00EF073E"/>
    <w:rsid w:val="00EF1585"/>
    <w:rsid w:val="00EF4B00"/>
    <w:rsid w:val="00EF612C"/>
    <w:rsid w:val="00EF62E3"/>
    <w:rsid w:val="00F025A2"/>
    <w:rsid w:val="00F036E9"/>
    <w:rsid w:val="00F0597D"/>
    <w:rsid w:val="00F07388"/>
    <w:rsid w:val="00F11B39"/>
    <w:rsid w:val="00F12E92"/>
    <w:rsid w:val="00F2026E"/>
    <w:rsid w:val="00F2210A"/>
    <w:rsid w:val="00F23021"/>
    <w:rsid w:val="00F3514C"/>
    <w:rsid w:val="00F37743"/>
    <w:rsid w:val="00F37BDD"/>
    <w:rsid w:val="00F4064B"/>
    <w:rsid w:val="00F415E4"/>
    <w:rsid w:val="00F4384E"/>
    <w:rsid w:val="00F45314"/>
    <w:rsid w:val="00F45AF0"/>
    <w:rsid w:val="00F53BD1"/>
    <w:rsid w:val="00F54A3D"/>
    <w:rsid w:val="00F54CB0"/>
    <w:rsid w:val="00F54FA3"/>
    <w:rsid w:val="00F56AA7"/>
    <w:rsid w:val="00F5720A"/>
    <w:rsid w:val="00F579CD"/>
    <w:rsid w:val="00F57BB3"/>
    <w:rsid w:val="00F653B8"/>
    <w:rsid w:val="00F6616C"/>
    <w:rsid w:val="00F67834"/>
    <w:rsid w:val="00F71B89"/>
    <w:rsid w:val="00F7353C"/>
    <w:rsid w:val="00F73A0C"/>
    <w:rsid w:val="00F73FE9"/>
    <w:rsid w:val="00F74845"/>
    <w:rsid w:val="00F76F8F"/>
    <w:rsid w:val="00F8001E"/>
    <w:rsid w:val="00F81C07"/>
    <w:rsid w:val="00F82857"/>
    <w:rsid w:val="00F941DF"/>
    <w:rsid w:val="00FA1266"/>
    <w:rsid w:val="00FA4480"/>
    <w:rsid w:val="00FA6399"/>
    <w:rsid w:val="00FA69C4"/>
    <w:rsid w:val="00FB36FA"/>
    <w:rsid w:val="00FB5A94"/>
    <w:rsid w:val="00FB7BD9"/>
    <w:rsid w:val="00FC1192"/>
    <w:rsid w:val="00FC4FF9"/>
    <w:rsid w:val="00FC713A"/>
    <w:rsid w:val="00FC7658"/>
    <w:rsid w:val="00FC7CFA"/>
    <w:rsid w:val="00FD0861"/>
    <w:rsid w:val="00FD1ACD"/>
    <w:rsid w:val="00FD3B1C"/>
    <w:rsid w:val="00FE106D"/>
    <w:rsid w:val="00FE1386"/>
    <w:rsid w:val="00FE251B"/>
    <w:rsid w:val="00FE3A9D"/>
    <w:rsid w:val="00FE6DD0"/>
    <w:rsid w:val="00FF040C"/>
    <w:rsid w:val="00FF309F"/>
    <w:rsid w:val="00FF3351"/>
    <w:rsid w:val="00FF4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able of figures" w:uiPriority="99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5170"/>
    <w:pPr>
      <w:spacing w:after="180"/>
    </w:pPr>
    <w:rPr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90">
    <w:name w:val="toc 9"/>
    <w:basedOn w:val="80"/>
    <w:semiHidden/>
    <w:pPr>
      <w:ind w:left="1418" w:hanging="1418"/>
    </w:p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"/>
    <w:link w:val="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a4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pPr>
      <w:ind w:left="568" w:hanging="284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link w:val="CRCoverPageZchn"/>
    <w:qFormat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5">
    <w:name w:val="Hyperlink"/>
    <w:uiPriority w:val="99"/>
    <w:qFormat/>
    <w:rsid w:val="0056573F"/>
    <w:rPr>
      <w:color w:val="0000FF"/>
      <w:u w:val="single"/>
    </w:rPr>
  </w:style>
  <w:style w:type="paragraph" w:styleId="a6">
    <w:name w:val="Document Map"/>
    <w:basedOn w:val="a"/>
    <w:link w:val="Char0"/>
    <w:rsid w:val="009D74A6"/>
    <w:pPr>
      <w:spacing w:after="0"/>
    </w:pPr>
    <w:rPr>
      <w:sz w:val="24"/>
      <w:szCs w:val="24"/>
    </w:rPr>
  </w:style>
  <w:style w:type="character" w:customStyle="1" w:styleId="Char0">
    <w:name w:val="文档结构图 Char"/>
    <w:basedOn w:val="a0"/>
    <w:link w:val="a6"/>
    <w:rsid w:val="009D74A6"/>
    <w:rPr>
      <w:sz w:val="24"/>
      <w:szCs w:val="24"/>
      <w:lang w:eastAsia="en-US"/>
    </w:rPr>
  </w:style>
  <w:style w:type="paragraph" w:styleId="a7">
    <w:name w:val="Balloon Text"/>
    <w:basedOn w:val="a"/>
    <w:link w:val="Char1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Char1">
    <w:name w:val="批注框文本 Char"/>
    <w:basedOn w:val="a0"/>
    <w:link w:val="a7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">
    <w:name w:val="Unresolved Mention"/>
    <w:basedOn w:val="a0"/>
    <w:rsid w:val="00DE25D2"/>
    <w:rPr>
      <w:color w:val="605E5C"/>
      <w:shd w:val="clear" w:color="auto" w:fill="E1DFDD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DE6761"/>
    <w:pPr>
      <w:numPr>
        <w:numId w:val="8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E6761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"/>
    <w:uiPriority w:val="99"/>
    <w:qFormat/>
    <w:rsid w:val="00DE676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a"/>
    <w:link w:val="Doc-text2Char"/>
    <w:qFormat/>
    <w:rsid w:val="002F3F66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2F3F66"/>
    <w:rPr>
      <w:rFonts w:ascii="Arial" w:eastAsia="MS Mincho" w:hAnsi="Arial"/>
      <w:szCs w:val="24"/>
    </w:rPr>
  </w:style>
  <w:style w:type="paragraph" w:customStyle="1" w:styleId="Doc-title">
    <w:name w:val="Doc-title"/>
    <w:basedOn w:val="a"/>
    <w:next w:val="Doc-text2"/>
    <w:link w:val="Doc-titleChar"/>
    <w:qFormat/>
    <w:rsid w:val="003C6F11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3C6F11"/>
    <w:rPr>
      <w:rFonts w:ascii="Arial" w:eastAsia="MS Mincho" w:hAnsi="Arial"/>
      <w:noProof/>
      <w:szCs w:val="24"/>
    </w:rPr>
  </w:style>
  <w:style w:type="paragraph" w:customStyle="1" w:styleId="BoldComments">
    <w:name w:val="Bold Comments"/>
    <w:basedOn w:val="a"/>
    <w:link w:val="BoldCommentsChar"/>
    <w:qFormat/>
    <w:rsid w:val="006368F6"/>
    <w:pPr>
      <w:spacing w:before="240" w:after="60"/>
      <w:outlineLvl w:val="8"/>
    </w:pPr>
    <w:rPr>
      <w:rFonts w:ascii="Arial" w:eastAsia="MS Mincho" w:hAnsi="Arial"/>
      <w:b/>
      <w:szCs w:val="24"/>
      <w:lang w:val="x-none" w:eastAsia="x-none"/>
    </w:rPr>
  </w:style>
  <w:style w:type="character" w:customStyle="1" w:styleId="BoldCommentsChar">
    <w:name w:val="Bold Comments Char"/>
    <w:link w:val="BoldComments"/>
    <w:rsid w:val="006368F6"/>
    <w:rPr>
      <w:rFonts w:ascii="Arial" w:eastAsia="MS Mincho" w:hAnsi="Arial"/>
      <w:b/>
      <w:szCs w:val="24"/>
      <w:lang w:val="x-none" w:eastAsia="x-none"/>
    </w:rPr>
  </w:style>
  <w:style w:type="paragraph" w:customStyle="1" w:styleId="Doc-comment">
    <w:name w:val="Doc-comment"/>
    <w:basedOn w:val="a"/>
    <w:next w:val="Doc-text2"/>
    <w:qFormat/>
    <w:rsid w:val="006368F6"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character" w:customStyle="1" w:styleId="CRCoverPageZchn">
    <w:name w:val="CR Cover Page Zchn"/>
    <w:link w:val="CRCoverPage"/>
    <w:qFormat/>
    <w:locked/>
    <w:rsid w:val="00BE5246"/>
    <w:rPr>
      <w:rFonts w:ascii="Arial" w:eastAsia="MS Mincho" w:hAnsi="Arial"/>
      <w:lang w:eastAsia="en-US"/>
    </w:rPr>
  </w:style>
  <w:style w:type="paragraph" w:styleId="a8">
    <w:name w:val="Body Text"/>
    <w:basedOn w:val="a"/>
    <w:link w:val="Char2"/>
    <w:rsid w:val="00C904E6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Char2">
    <w:name w:val="正文文本 Char"/>
    <w:basedOn w:val="a0"/>
    <w:link w:val="a8"/>
    <w:qFormat/>
    <w:rsid w:val="00C904E6"/>
    <w:rPr>
      <w:rFonts w:ascii="Arial" w:hAnsi="Arial"/>
      <w:lang w:eastAsia="zh-CN"/>
    </w:rPr>
  </w:style>
  <w:style w:type="paragraph" w:styleId="a9">
    <w:name w:val="table of figures"/>
    <w:basedOn w:val="a8"/>
    <w:next w:val="a"/>
    <w:uiPriority w:val="99"/>
    <w:rsid w:val="000C693C"/>
    <w:pPr>
      <w:ind w:left="1701" w:hanging="1701"/>
      <w:jc w:val="left"/>
    </w:pPr>
    <w:rPr>
      <w:b/>
    </w:rPr>
  </w:style>
  <w:style w:type="table" w:styleId="aa">
    <w:name w:val="Table Grid"/>
    <w:basedOn w:val="a1"/>
    <w:rsid w:val="00DF61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5E2030"/>
    <w:pPr>
      <w:ind w:left="720"/>
      <w:contextualSpacing/>
    </w:pPr>
  </w:style>
  <w:style w:type="paragraph" w:customStyle="1" w:styleId="Agreement">
    <w:name w:val="Agreement"/>
    <w:basedOn w:val="a"/>
    <w:next w:val="a"/>
    <w:uiPriority w:val="99"/>
    <w:qFormat/>
    <w:rsid w:val="00CB4146"/>
    <w:pPr>
      <w:numPr>
        <w:numId w:val="15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customStyle="1" w:styleId="Proposal">
    <w:name w:val="Proposal"/>
    <w:basedOn w:val="a8"/>
    <w:rsid w:val="007E704E"/>
    <w:pPr>
      <w:numPr>
        <w:numId w:val="16"/>
      </w:numPr>
      <w:tabs>
        <w:tab w:val="clear" w:pos="1304"/>
        <w:tab w:val="left" w:pos="1701"/>
      </w:tabs>
      <w:ind w:left="1701" w:hanging="1701"/>
    </w:pPr>
    <w:rPr>
      <w:rFonts w:eastAsia="Times New Roman"/>
      <w:b/>
      <w:bCs/>
    </w:rPr>
  </w:style>
  <w:style w:type="character" w:styleId="ac">
    <w:name w:val="annotation reference"/>
    <w:basedOn w:val="a0"/>
    <w:rsid w:val="0097039F"/>
    <w:rPr>
      <w:sz w:val="16"/>
      <w:szCs w:val="16"/>
    </w:rPr>
  </w:style>
  <w:style w:type="paragraph" w:styleId="ad">
    <w:name w:val="annotation text"/>
    <w:basedOn w:val="a"/>
    <w:link w:val="Char3"/>
    <w:rsid w:val="0097039F"/>
  </w:style>
  <w:style w:type="character" w:customStyle="1" w:styleId="Char3">
    <w:name w:val="批注文字 Char"/>
    <w:basedOn w:val="a0"/>
    <w:link w:val="ad"/>
    <w:rsid w:val="0097039F"/>
    <w:rPr>
      <w:lang w:eastAsia="en-US"/>
    </w:rPr>
  </w:style>
  <w:style w:type="paragraph" w:styleId="ae">
    <w:name w:val="annotation subject"/>
    <w:basedOn w:val="ad"/>
    <w:next w:val="ad"/>
    <w:link w:val="Char4"/>
    <w:rsid w:val="0097039F"/>
    <w:rPr>
      <w:b/>
      <w:bCs/>
    </w:rPr>
  </w:style>
  <w:style w:type="character" w:customStyle="1" w:styleId="Char4">
    <w:name w:val="批注主题 Char"/>
    <w:basedOn w:val="Char3"/>
    <w:link w:val="ae"/>
    <w:rsid w:val="0097039F"/>
    <w:rPr>
      <w:b/>
      <w:bCs/>
      <w:lang w:eastAsia="en-US"/>
    </w:rPr>
  </w:style>
  <w:style w:type="paragraph" w:styleId="af">
    <w:name w:val="Revision"/>
    <w:hidden/>
    <w:uiPriority w:val="99"/>
    <w:semiHidden/>
    <w:rsid w:val="006643F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68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524.zip" TargetMode="External"/><Relationship Id="rId18" Type="http://schemas.openxmlformats.org/officeDocument/2006/relationships/hyperlink" Target="file:///D:\Documents\3GPP\tsg_ran\WG2\TSGR2_116-e\Docs\R2-2110686.zip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10523.zip" TargetMode="External"/><Relationship Id="rId17" Type="http://schemas.openxmlformats.org/officeDocument/2006/relationships/hyperlink" Target="file:///D:\Documents\3GPP\tsg_ran\WG2\TSGR2_116-e\Docs\R2-2110685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09346.zip" TargetMode="External"/><Relationship Id="rId20" Type="http://schemas.openxmlformats.org/officeDocument/2006/relationships/hyperlink" Target="file:///D:\Documents\3GPP\tsg_ran\WG2\TSGR2_116-e\Docs\R2-2111200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526.zip" TargetMode="Externa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1037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525.zi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353</_dlc_DocId>
    <_dlc_DocIdUrl xmlns="71c5aaf6-e6ce-465b-b873-5148d2a4c105">
      <Url>https://nokia.sharepoint.com/sites/c5g/e2earch/_layouts/15/DocIdRedir.aspx?ID=5AIRPNAIUNRU-859666464-7353</Url>
      <Description>5AIRPNAIUNRU-859666464-7353</Description>
    </_dlc_DocIdUrl>
  </documentManagement>
</p:properties>
</file>

<file path=customXml/itemProps1.xml><?xml version="1.0" encoding="utf-8"?>
<ds:datastoreItem xmlns:ds="http://schemas.openxmlformats.org/officeDocument/2006/customXml" ds:itemID="{327C9471-AFB9-4AF0-B224-43A7327339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524</Words>
  <Characters>869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okia</Company>
  <LinksUpToDate>false</LinksUpToDate>
  <CharactersWithSpaces>10195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oist</dc:creator>
  <cp:keywords/>
  <dc:description/>
  <cp:lastModifiedBy>Huawei, HiSilicon_Rui Wang</cp:lastModifiedBy>
  <cp:revision>3</cp:revision>
  <dcterms:created xsi:type="dcterms:W3CDTF">2021-11-02T12:28:00Z</dcterms:created>
  <dcterms:modified xsi:type="dcterms:W3CDTF">2021-11-02T13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aee9ac8-5cd3-44ad-a3d1-0c1e65b3e694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35816275</vt:lpwstr>
  </property>
  <property fmtid="{D5CDD505-2E9C-101B-9397-08002B2CF9AE}" pid="8" name="_2015_ms_pID_725343">
    <vt:lpwstr>(2)uDTy4UspWOt61BVA2WSv5yNdSnB6CIbOG3cd1IqB1H47BlYL2gvNN1saNQ+8817USrxqm+LV
mPeJswNGQ79PNTqOkpkgXgGh0IaVrCAwGp4gGjzXBf/zhemsEesdEq6eLdpoSWGoofTJt/zA
Afq8P5+R2jqShpr39e705ORQ9o6SFZnZE8HqIViZyVEhBsxCOfYnpoH/QJPngn7Jx1VjF8A+
T7y26BHfcWejhLfh/O</vt:lpwstr>
  </property>
  <property fmtid="{D5CDD505-2E9C-101B-9397-08002B2CF9AE}" pid="9" name="_2015_ms_pID_7253431">
    <vt:lpwstr>fzWPPxi0s+6jq0E8GbKj5m2jqdbClA2ZlCcGuWPv3G+fql+4Kd86Uo
UHwoyDvLfQgmFltrWumA3ZjBPpuJgkbaaQUkbQN7zP6hXT2y/DWprTqd6P5R/Ssf+eRisMhB
DfqPWXZX2KkBdiRb3/O3klK9/yp06Py79tZHR9bUpie9UcG/JbeJGLtRozPsN9RV0ephkeUO
oEgHd0Q9IGHSkQEf</vt:lpwstr>
  </property>
</Properties>
</file>